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5EC3F" w14:textId="00FC6CE1" w:rsidR="00542FF4" w:rsidRPr="00276955" w:rsidRDefault="00542FF4" w:rsidP="00542FF4">
      <w:pPr>
        <w:pStyle w:val="ListParagraph"/>
        <w:numPr>
          <w:ilvl w:val="0"/>
          <w:numId w:val="1"/>
        </w:numPr>
        <w:rPr>
          <w:b/>
          <w:bCs/>
        </w:rPr>
      </w:pPr>
      <w:r w:rsidRPr="00276955">
        <w:rPr>
          <w:b/>
          <w:bCs/>
        </w:rPr>
        <w:t>Dataset</w:t>
      </w:r>
    </w:p>
    <w:p w14:paraId="6EE998D3" w14:textId="77777777" w:rsidR="00E23B76" w:rsidRDefault="00E23B76" w:rsidP="00E23B76">
      <w:pPr>
        <w:pStyle w:val="ListParagraph"/>
      </w:pPr>
    </w:p>
    <w:p w14:paraId="69372BAE" w14:textId="7C5C6E32" w:rsidR="00B25A37" w:rsidRPr="00276955" w:rsidRDefault="00B25A37" w:rsidP="00B25A37">
      <w:pPr>
        <w:pStyle w:val="ListParagraph"/>
        <w:numPr>
          <w:ilvl w:val="0"/>
          <w:numId w:val="3"/>
        </w:numPr>
        <w:rPr>
          <w:b/>
          <w:bCs/>
        </w:rPr>
      </w:pPr>
      <w:r w:rsidRPr="00276955">
        <w:rPr>
          <w:b/>
          <w:bCs/>
        </w:rPr>
        <w:t>Data De</w:t>
      </w:r>
      <w:r w:rsidR="00E23B76" w:rsidRPr="00276955">
        <w:rPr>
          <w:b/>
          <w:bCs/>
        </w:rPr>
        <w:t>scription</w:t>
      </w:r>
    </w:p>
    <w:p w14:paraId="3D3C670B" w14:textId="5EFE9F6E" w:rsidR="00542FF4" w:rsidRDefault="00542FF4" w:rsidP="00542FF4">
      <w:r>
        <w:t xml:space="preserve">For this final project, the Rotten Tomatoes movie review dataset is a corpus of movie reviews used for </w:t>
      </w:r>
    </w:p>
    <w:p w14:paraId="5D3CA214" w14:textId="6A1CC02D" w:rsidR="00CF685A" w:rsidRDefault="00542FF4" w:rsidP="00542FF4">
      <w:r>
        <w:t>sentiment analysis, collected by Pang and Lee</w:t>
      </w:r>
      <w:r w:rsidR="00CF685A">
        <w:t xml:space="preserve"> from Cornell University</w:t>
      </w:r>
      <w:r>
        <w:t xml:space="preserve">. </w:t>
      </w:r>
      <w:r w:rsidR="00CF685A">
        <w:t xml:space="preserve"> S</w:t>
      </w:r>
      <w:r>
        <w:t>entiment treebanks</w:t>
      </w:r>
      <w:r w:rsidR="00CF685A">
        <w:t xml:space="preserve"> </w:t>
      </w:r>
    </w:p>
    <w:p w14:paraId="5FAD3C68" w14:textId="095B1BFC" w:rsidR="00CF685A" w:rsidRDefault="00CF685A" w:rsidP="00542FF4">
      <w:r>
        <w:t xml:space="preserve">from </w:t>
      </w:r>
      <w:r w:rsidR="00542FF4">
        <w:t>Socher et al</w:t>
      </w:r>
      <w:r w:rsidR="0074441E">
        <w:t>.</w:t>
      </w:r>
      <w:r w:rsidR="00542FF4">
        <w:t xml:space="preserve"> </w:t>
      </w:r>
      <w:r w:rsidR="00B401D3">
        <w:t xml:space="preserve">were </w:t>
      </w:r>
      <w:r>
        <w:t xml:space="preserve">applied to the dataset </w:t>
      </w:r>
      <w:r w:rsidR="00542FF4">
        <w:t xml:space="preserve">to create fine-grained labels for all parsed phrases in the </w:t>
      </w:r>
    </w:p>
    <w:p w14:paraId="1DCCFF3A" w14:textId="77777777" w:rsidR="004E6A0D" w:rsidRDefault="00542FF4" w:rsidP="00542FF4">
      <w:r>
        <w:t>corpus. Th</w:t>
      </w:r>
      <w:r w:rsidR="00CF685A">
        <w:t>e train</w:t>
      </w:r>
      <w:r w:rsidR="004E6A0D">
        <w:t xml:space="preserve"> data</w:t>
      </w:r>
      <w:r w:rsidR="00CF685A">
        <w:t>set</w:t>
      </w:r>
      <w:r w:rsidR="004E6A0D">
        <w:t xml:space="preserve"> consists of 156060 rows and 4 columns. The columns are </w:t>
      </w:r>
      <w:r>
        <w:t>label</w:t>
      </w:r>
      <w:r w:rsidR="00CF685A">
        <w:t>ed</w:t>
      </w:r>
      <w:r w:rsidR="004E6A0D">
        <w:t xml:space="preserve"> PhraseID, </w:t>
      </w:r>
    </w:p>
    <w:p w14:paraId="763C5B00" w14:textId="77777777" w:rsidR="004E6A0D" w:rsidRDefault="004E6A0D" w:rsidP="00AE0EFC">
      <w:pPr>
        <w:spacing w:after="0" w:line="480" w:lineRule="auto"/>
      </w:pPr>
      <w:r>
        <w:t>SentenceID, Phrase, and Sentiment.  In the Sentiment column</w:t>
      </w:r>
      <w:r w:rsidR="00542FF4">
        <w:t xml:space="preserve"> on a scale of five values: </w:t>
      </w:r>
      <w:r>
        <w:t xml:space="preserve">0 = </w:t>
      </w:r>
      <w:r w:rsidR="00542FF4">
        <w:t>negative,</w:t>
      </w:r>
      <w:r>
        <w:t xml:space="preserve"> 1 =</w:t>
      </w:r>
      <w:r w:rsidR="00542FF4">
        <w:t xml:space="preserve"> </w:t>
      </w:r>
    </w:p>
    <w:p w14:paraId="47E204EA" w14:textId="71E585EB" w:rsidR="001A5552" w:rsidRDefault="00542FF4" w:rsidP="00AE0EFC">
      <w:pPr>
        <w:spacing w:after="0" w:line="480" w:lineRule="auto"/>
      </w:pPr>
      <w:r>
        <w:t>somew</w:t>
      </w:r>
      <w:r w:rsidR="00326213">
        <w:t>h</w:t>
      </w:r>
      <w:r>
        <w:t xml:space="preserve">at negative, </w:t>
      </w:r>
      <w:r w:rsidR="004E6A0D">
        <w:t xml:space="preserve">2 = </w:t>
      </w:r>
      <w:r>
        <w:t xml:space="preserve">neutral, </w:t>
      </w:r>
      <w:r w:rsidR="004E6A0D">
        <w:t xml:space="preserve">3 = </w:t>
      </w:r>
      <w:r>
        <w:t xml:space="preserve">somewhat positive, </w:t>
      </w:r>
      <w:r w:rsidR="004E6A0D">
        <w:t xml:space="preserve">4= </w:t>
      </w:r>
      <w:r>
        <w:t xml:space="preserve">positive. </w:t>
      </w:r>
      <w:r w:rsidR="00E23B76">
        <w:t xml:space="preserve"> </w:t>
      </w:r>
      <w:r w:rsidR="0076700F">
        <w:t xml:space="preserve">A </w:t>
      </w:r>
      <w:r w:rsidR="009F5993">
        <w:t>directory path</w:t>
      </w:r>
      <w:r w:rsidR="001A5552">
        <w:t xml:space="preserve"> (Figure 1) </w:t>
      </w:r>
      <w:r w:rsidR="009F5993">
        <w:t xml:space="preserve"> is mapped out </w:t>
      </w:r>
      <w:r w:rsidR="00AB6FC4">
        <w:t>on</w:t>
      </w:r>
      <w:r w:rsidR="009F5993">
        <w:t xml:space="preserve"> retriev</w:t>
      </w:r>
      <w:r w:rsidR="001F3378">
        <w:t>ing</w:t>
      </w:r>
      <w:r w:rsidR="009F5993">
        <w:t xml:space="preserve"> the </w:t>
      </w:r>
      <w:proofErr w:type="spellStart"/>
      <w:r w:rsidR="009F5993">
        <w:t>train.tsv</w:t>
      </w:r>
      <w:proofErr w:type="spellEnd"/>
      <w:r w:rsidR="009F5993">
        <w:t xml:space="preserve"> dataset </w:t>
      </w:r>
      <w:r w:rsidR="00AB6FC4">
        <w:t>into a python editor</w:t>
      </w:r>
      <w:r w:rsidR="00DD420D">
        <w:t xml:space="preserve">. </w:t>
      </w:r>
      <w:r w:rsidR="00AB6FC4">
        <w:t xml:space="preserve"> </w:t>
      </w:r>
      <w:r w:rsidR="00260B82" w:rsidRPr="00260B82">
        <w:rPr>
          <w:noProof/>
        </w:rPr>
        <w:drawing>
          <wp:inline distT="0" distB="0" distL="0" distR="0" wp14:anchorId="23DF1AC7" wp14:editId="25B58895">
            <wp:extent cx="1969477" cy="151498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40982" cy="156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60B82">
        <w:t xml:space="preserve"> </w:t>
      </w:r>
      <w:r w:rsidR="00592B5E">
        <w:t xml:space="preserve">set a limit on only 400 </w:t>
      </w:r>
      <w:r w:rsidR="001F3378">
        <w:t>K</w:t>
      </w:r>
      <w:r w:rsidR="004A535C">
        <w:t>aggle</w:t>
      </w:r>
      <w:r w:rsidR="004D584F">
        <w:t xml:space="preserve"> </w:t>
      </w:r>
      <w:r w:rsidR="008F0E71">
        <w:t xml:space="preserve">movie </w:t>
      </w:r>
      <w:r w:rsidR="004D584F">
        <w:t>phrases to use</w:t>
      </w:r>
      <w:r w:rsidR="00A55DAA">
        <w:t>,</w:t>
      </w:r>
      <w:r w:rsidR="008F0E71">
        <w:t xml:space="preserve"> </w:t>
      </w:r>
      <w:r w:rsidR="004A6397">
        <w:t xml:space="preserve">process the </w:t>
      </w:r>
      <w:r w:rsidR="007333E1">
        <w:t xml:space="preserve">phrases, and train all four </w:t>
      </w:r>
      <w:r w:rsidR="002D20BB">
        <w:t>features/classifiers.</w:t>
      </w:r>
      <w:r w:rsidR="00A55DAA">
        <w:t xml:space="preserve"> </w:t>
      </w:r>
    </w:p>
    <w:p w14:paraId="08C13D53" w14:textId="0FBFA6EB" w:rsidR="00D97058" w:rsidRDefault="00833C39" w:rsidP="004E6A0D">
      <w:r w:rsidRPr="00833C39">
        <w:rPr>
          <w:noProof/>
        </w:rPr>
        <w:drawing>
          <wp:inline distT="0" distB="0" distL="0" distR="0" wp14:anchorId="74435AB9" wp14:editId="035F8C5D">
            <wp:extent cx="5943600" cy="695521"/>
            <wp:effectExtent l="0" t="0" r="0" b="9525"/>
            <wp:docPr id="1" name="Picture 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hape&#10;&#10;Description automatically generated"/>
                    <pic:cNvPicPr/>
                  </pic:nvPicPr>
                  <pic:blipFill rotWithShape="1">
                    <a:blip r:embed="rId6"/>
                    <a:srcRect t="74896"/>
                    <a:stretch/>
                  </pic:blipFill>
                  <pic:spPr bwMode="auto">
                    <a:xfrm>
                      <a:off x="0" y="0"/>
                      <a:ext cx="5943600" cy="6955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7334F3" w14:textId="39CB5832" w:rsidR="008079CE" w:rsidRDefault="001C02C9" w:rsidP="004E6A0D">
      <w:r>
        <w:t xml:space="preserve">Figure 1: </w:t>
      </w:r>
      <w:r w:rsidR="001A5552">
        <w:t xml:space="preserve">Directory Path and </w:t>
      </w:r>
      <w:proofErr w:type="spellStart"/>
      <w:r w:rsidR="001A5552">
        <w:t>Processkaggle</w:t>
      </w:r>
      <w:proofErr w:type="spellEnd"/>
      <w:r w:rsidR="001A5552">
        <w:t xml:space="preserve"> Setup</w:t>
      </w:r>
    </w:p>
    <w:p w14:paraId="60BA27E2" w14:textId="77777777" w:rsidR="001A5552" w:rsidRPr="00276955" w:rsidRDefault="001A5552" w:rsidP="004E6A0D">
      <w:pPr>
        <w:rPr>
          <w:b/>
          <w:bCs/>
        </w:rPr>
      </w:pPr>
    </w:p>
    <w:p w14:paraId="392AAAC5" w14:textId="47AA8B0E" w:rsidR="002C0904" w:rsidRPr="00276955" w:rsidRDefault="005A497E" w:rsidP="004537BD">
      <w:pPr>
        <w:pStyle w:val="ListParagraph"/>
        <w:numPr>
          <w:ilvl w:val="0"/>
          <w:numId w:val="3"/>
        </w:numPr>
        <w:rPr>
          <w:b/>
          <w:bCs/>
        </w:rPr>
      </w:pPr>
      <w:r w:rsidRPr="00276955">
        <w:rPr>
          <w:b/>
          <w:bCs/>
        </w:rPr>
        <w:t>Data Pre-processing</w:t>
      </w:r>
    </w:p>
    <w:p w14:paraId="74A56988" w14:textId="777A86CE" w:rsidR="00A0056B" w:rsidRDefault="00E1770E" w:rsidP="005312F6">
      <w:pPr>
        <w:spacing w:after="0" w:line="480" w:lineRule="auto"/>
      </w:pPr>
      <w:r>
        <w:t xml:space="preserve">The train dataset is converted to </w:t>
      </w:r>
      <w:proofErr w:type="spellStart"/>
      <w:r w:rsidR="00A53603">
        <w:t>p</w:t>
      </w:r>
      <w:r w:rsidR="00A0056B">
        <w:t>hrasedata</w:t>
      </w:r>
      <w:proofErr w:type="spellEnd"/>
      <w:r w:rsidR="00132AF8">
        <w:t xml:space="preserve"> (Figure 2) </w:t>
      </w:r>
      <w:r w:rsidR="00A0056B">
        <w:t xml:space="preserve"> </w:t>
      </w:r>
      <w:r>
        <w:t xml:space="preserve">to </w:t>
      </w:r>
      <w:r w:rsidR="00A53603">
        <w:t xml:space="preserve">pull only the phrase and sentiment columns. </w:t>
      </w:r>
      <w:r w:rsidR="00746E11">
        <w:t xml:space="preserve">Then randomize the </w:t>
      </w:r>
      <w:proofErr w:type="spellStart"/>
      <w:proofErr w:type="gramStart"/>
      <w:r w:rsidR="00746E11">
        <w:t>phrasedata</w:t>
      </w:r>
      <w:proofErr w:type="spellEnd"/>
      <w:r w:rsidR="00746E11">
        <w:t>, and</w:t>
      </w:r>
      <w:proofErr w:type="gramEnd"/>
      <w:r w:rsidR="00746E11">
        <w:t xml:space="preserve"> create a </w:t>
      </w:r>
      <w:proofErr w:type="spellStart"/>
      <w:r w:rsidR="00746E11">
        <w:t>phraselist</w:t>
      </w:r>
      <w:proofErr w:type="spellEnd"/>
      <w:r w:rsidR="00746E11">
        <w:t xml:space="preserve"> </w:t>
      </w:r>
      <w:r w:rsidR="00C57973">
        <w:t>of 400 randomized phrases.</w:t>
      </w:r>
      <w:r w:rsidR="005312F6" w:rsidRPr="005312F6">
        <w:t xml:space="preserve"> </w:t>
      </w:r>
      <w:r w:rsidR="005312F6">
        <w:t xml:space="preserve"> Then, a </w:t>
      </w:r>
      <w:proofErr w:type="spellStart"/>
      <w:r w:rsidR="005312F6">
        <w:t>phrasedoc</w:t>
      </w:r>
      <w:r w:rsidR="008079CE">
        <w:t>s</w:t>
      </w:r>
      <w:proofErr w:type="spellEnd"/>
      <w:r w:rsidR="008079CE">
        <w:t xml:space="preserve"> </w:t>
      </w:r>
      <w:r w:rsidR="009A341E">
        <w:t>gener</w:t>
      </w:r>
      <w:r w:rsidR="005312F6">
        <w:t xml:space="preserve">ate </w:t>
      </w:r>
      <w:r w:rsidR="008079CE">
        <w:t xml:space="preserve">a </w:t>
      </w:r>
      <w:r w:rsidR="005312F6">
        <w:t>list of phrase documents as (list of words, label)</w:t>
      </w:r>
      <w:r w:rsidR="008079CE">
        <w:t xml:space="preserve">. </w:t>
      </w:r>
    </w:p>
    <w:p w14:paraId="7970C9DB" w14:textId="357A5036" w:rsidR="00E4560B" w:rsidRDefault="00A0056B" w:rsidP="00E4560B">
      <w:r>
        <w:rPr>
          <w:noProof/>
        </w:rPr>
        <w:drawing>
          <wp:inline distT="0" distB="0" distL="0" distR="0" wp14:anchorId="4F7B48B4" wp14:editId="01C041D7">
            <wp:extent cx="3938954" cy="1039871"/>
            <wp:effectExtent l="0" t="0" r="4445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811" cy="10430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63EA4E" w14:textId="300B2882" w:rsidR="004527AC" w:rsidRDefault="00132AF8" w:rsidP="00E4560B">
      <w:r>
        <w:t xml:space="preserve">Figure 2: </w:t>
      </w:r>
      <w:proofErr w:type="spellStart"/>
      <w:r w:rsidR="00391420">
        <w:t>Phrasedata</w:t>
      </w:r>
      <w:proofErr w:type="spellEnd"/>
    </w:p>
    <w:p w14:paraId="56A52D93" w14:textId="63058572" w:rsidR="003354CE" w:rsidRDefault="00FE4BF0" w:rsidP="000E1669">
      <w:pPr>
        <w:spacing w:after="0" w:line="480" w:lineRule="auto"/>
      </w:pPr>
      <w:r>
        <w:lastRenderedPageBreak/>
        <w:t xml:space="preserve">The phrase in the </w:t>
      </w:r>
      <w:proofErr w:type="spellStart"/>
      <w:r>
        <w:t>phraselist</w:t>
      </w:r>
      <w:proofErr w:type="spellEnd"/>
      <w:r>
        <w:t xml:space="preserve"> </w:t>
      </w:r>
      <w:r w:rsidR="008126DA">
        <w:t>is tokenized</w:t>
      </w:r>
      <w:r w:rsidR="009A341E">
        <w:t>,</w:t>
      </w:r>
      <w:r w:rsidR="008126DA">
        <w:t xml:space="preserve"> and </w:t>
      </w:r>
      <w:r w:rsidR="006F7368">
        <w:t xml:space="preserve">then all words are converted to lower </w:t>
      </w:r>
      <w:r w:rsidR="00B37997">
        <w:t>case</w:t>
      </w:r>
      <w:r w:rsidR="006474CB">
        <w:t xml:space="preserve">. </w:t>
      </w:r>
      <w:r w:rsidR="00692401">
        <w:t xml:space="preserve">Then, generated </w:t>
      </w:r>
      <w:proofErr w:type="spellStart"/>
      <w:r w:rsidR="00692401">
        <w:t>all_words_list</w:t>
      </w:r>
      <w:proofErr w:type="spellEnd"/>
      <w:r w:rsidR="00524D3A">
        <w:t xml:space="preserve">, </w:t>
      </w:r>
      <w:r w:rsidR="00604F8E">
        <w:t>created a</w:t>
      </w:r>
      <w:r w:rsidR="009A341E">
        <w:t>n</w:t>
      </w:r>
      <w:r w:rsidR="00604F8E">
        <w:t xml:space="preserve"> </w:t>
      </w:r>
      <w:proofErr w:type="spellStart"/>
      <w:r w:rsidR="00604F8E">
        <w:t>all_words</w:t>
      </w:r>
      <w:proofErr w:type="spellEnd"/>
      <w:r w:rsidR="0021441F">
        <w:t xml:space="preserve"> based on </w:t>
      </w:r>
      <w:r w:rsidR="00692401">
        <w:t xml:space="preserve"> </w:t>
      </w:r>
      <w:r w:rsidR="000E1669" w:rsidRPr="000E1669">
        <w:rPr>
          <w:noProof/>
        </w:rPr>
        <w:drawing>
          <wp:inline distT="0" distB="0" distL="0" distR="0" wp14:anchorId="42187D5A" wp14:editId="72E02F2C">
            <wp:extent cx="1975485" cy="254977"/>
            <wp:effectExtent l="0" t="0" r="571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8600" t="2" b="-52037"/>
                    <a:stretch/>
                  </pic:blipFill>
                  <pic:spPr bwMode="auto">
                    <a:xfrm>
                      <a:off x="0" y="0"/>
                      <a:ext cx="1992894" cy="2572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24D3A">
        <w:t xml:space="preserve">, and </w:t>
      </w:r>
      <w:r w:rsidR="00036FCE">
        <w:t xml:space="preserve">lastly </w:t>
      </w:r>
      <w:proofErr w:type="spellStart"/>
      <w:r w:rsidR="00D93AC0">
        <w:t>word_items</w:t>
      </w:r>
      <w:proofErr w:type="spellEnd"/>
      <w:r w:rsidR="00036FCE">
        <w:t xml:space="preserve"> based on the</w:t>
      </w:r>
      <w:r w:rsidR="00D93AC0">
        <w:t xml:space="preserve"> top 1500 words</w:t>
      </w:r>
      <w:r w:rsidR="00036FCE">
        <w:t xml:space="preserve">. </w:t>
      </w:r>
      <w:r w:rsidR="00D93AC0">
        <w:t xml:space="preserve"> </w:t>
      </w:r>
      <w:r w:rsidR="0032733F">
        <w:t xml:space="preserve">Importantly, </w:t>
      </w:r>
      <w:proofErr w:type="spellStart"/>
      <w:r w:rsidR="0019446A">
        <w:t>word_features</w:t>
      </w:r>
      <w:proofErr w:type="spellEnd"/>
      <w:r w:rsidR="0019446A">
        <w:t xml:space="preserve"> (Figure 3) is </w:t>
      </w:r>
      <w:r w:rsidR="00276955">
        <w:t>set up</w:t>
      </w:r>
      <w:r w:rsidR="0019446A">
        <w:t xml:space="preserve"> </w:t>
      </w:r>
      <w:r w:rsidR="00183628">
        <w:t>to be ap</w:t>
      </w:r>
      <w:r w:rsidR="003354CE">
        <w:t>plied for classification activities.</w:t>
      </w:r>
    </w:p>
    <w:p w14:paraId="1E9CE6BE" w14:textId="19D23AC5" w:rsidR="00FA648A" w:rsidRDefault="0019446A" w:rsidP="000E1669">
      <w:pPr>
        <w:spacing w:after="0" w:line="480" w:lineRule="auto"/>
      </w:pPr>
      <w:r>
        <w:t xml:space="preserve">  </w:t>
      </w:r>
      <w:r w:rsidR="0032733F">
        <w:rPr>
          <w:noProof/>
        </w:rPr>
        <w:drawing>
          <wp:inline distT="0" distB="0" distL="0" distR="0" wp14:anchorId="4FC500D0" wp14:editId="76C6A802">
            <wp:extent cx="4331235" cy="29014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2342" cy="2989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BA4285" w14:textId="2A999150" w:rsidR="004527AC" w:rsidRDefault="003354CE" w:rsidP="00E4560B">
      <w:r>
        <w:t xml:space="preserve">Figure 3: </w:t>
      </w:r>
      <w:proofErr w:type="spellStart"/>
      <w:r w:rsidR="00276955">
        <w:t>word_features</w:t>
      </w:r>
      <w:proofErr w:type="spellEnd"/>
    </w:p>
    <w:p w14:paraId="08FA0FDE" w14:textId="02AB5159" w:rsidR="005A497E" w:rsidRDefault="005A497E" w:rsidP="005A497E"/>
    <w:p w14:paraId="7B2F295D" w14:textId="6E7470C7" w:rsidR="002C0904" w:rsidRPr="00276955" w:rsidRDefault="00C922B9" w:rsidP="00C922B9">
      <w:pPr>
        <w:pStyle w:val="ListParagraph"/>
        <w:numPr>
          <w:ilvl w:val="0"/>
          <w:numId w:val="1"/>
        </w:numPr>
        <w:rPr>
          <w:b/>
          <w:bCs/>
        </w:rPr>
      </w:pPr>
      <w:r w:rsidRPr="00276955">
        <w:rPr>
          <w:b/>
          <w:bCs/>
        </w:rPr>
        <w:t>Features</w:t>
      </w:r>
    </w:p>
    <w:p w14:paraId="04176F2B" w14:textId="77777777" w:rsidR="006427C4" w:rsidRDefault="006427C4" w:rsidP="006427C4">
      <w:pPr>
        <w:pStyle w:val="ListParagraph"/>
      </w:pPr>
    </w:p>
    <w:p w14:paraId="6DF8F19E" w14:textId="57C48462" w:rsidR="00AE5E56" w:rsidRPr="00276955" w:rsidRDefault="00CA0F06" w:rsidP="00C922B9">
      <w:pPr>
        <w:pStyle w:val="ListParagraph"/>
        <w:numPr>
          <w:ilvl w:val="0"/>
          <w:numId w:val="2"/>
        </w:numPr>
        <w:rPr>
          <w:b/>
          <w:bCs/>
        </w:rPr>
      </w:pPr>
      <w:r w:rsidRPr="00276955">
        <w:rPr>
          <w:b/>
          <w:bCs/>
        </w:rPr>
        <w:t>d</w:t>
      </w:r>
      <w:r w:rsidR="00AE5E56" w:rsidRPr="00276955">
        <w:rPr>
          <w:b/>
          <w:bCs/>
        </w:rPr>
        <w:t>ocument</w:t>
      </w:r>
      <w:r w:rsidRPr="00276955">
        <w:rPr>
          <w:b/>
          <w:bCs/>
        </w:rPr>
        <w:t>_features</w:t>
      </w:r>
    </w:p>
    <w:p w14:paraId="291790B3" w14:textId="727A8ADD" w:rsidR="00D86520" w:rsidRDefault="0020215E" w:rsidP="0090165C">
      <w:pPr>
        <w:spacing w:after="0" w:line="480" w:lineRule="auto"/>
      </w:pPr>
      <w:r>
        <w:t>This document_fea</w:t>
      </w:r>
      <w:r w:rsidR="00B96546">
        <w:t>tures</w:t>
      </w:r>
      <w:r w:rsidR="003E7800">
        <w:t xml:space="preserve"> (</w:t>
      </w:r>
      <w:r w:rsidR="00865414">
        <w:t>F</w:t>
      </w:r>
      <w:r w:rsidR="003E7800">
        <w:t xml:space="preserve">igure </w:t>
      </w:r>
      <w:r w:rsidR="00865414">
        <w:t>4</w:t>
      </w:r>
      <w:r w:rsidR="003E7800">
        <w:t xml:space="preserve">) </w:t>
      </w:r>
      <w:r w:rsidR="00B96546">
        <w:t xml:space="preserve"> </w:t>
      </w:r>
      <w:r w:rsidR="002F524C">
        <w:t xml:space="preserve">is a function </w:t>
      </w:r>
      <w:r w:rsidR="006427C4">
        <w:t xml:space="preserve">that </w:t>
      </w:r>
      <w:r w:rsidR="003972D7">
        <w:t>defines</w:t>
      </w:r>
      <w:r w:rsidR="008230A0">
        <w:t xml:space="preserve"> the keywords of the corpus </w:t>
      </w:r>
      <w:r w:rsidR="001F0AD8">
        <w:t>for a bag-of-words</w:t>
      </w:r>
      <w:r w:rsidR="00A60DA2">
        <w:t xml:space="preserve"> or unigram</w:t>
      </w:r>
      <w:r w:rsidR="002C3A9D">
        <w:t xml:space="preserve">. </w:t>
      </w:r>
      <w:r w:rsidR="003B25B9">
        <w:t>The word feature</w:t>
      </w:r>
      <w:r w:rsidR="003F20BD">
        <w:t xml:space="preserve"> labels</w:t>
      </w:r>
      <w:r w:rsidR="00F32E17">
        <w:t xml:space="preserve"> </w:t>
      </w:r>
      <w:r w:rsidR="00B36505">
        <w:t>V_</w:t>
      </w:r>
      <w:r w:rsidR="00AC31C8">
        <w:t>(keyword)</w:t>
      </w:r>
      <w:r w:rsidR="000C59A5">
        <w:t xml:space="preserve"> will be determined whether true or false</w:t>
      </w:r>
      <w:r w:rsidR="006427C4">
        <w:t xml:space="preserve"> if the keyword</w:t>
      </w:r>
      <w:r w:rsidR="00903785">
        <w:t xml:space="preserve"> is</w:t>
      </w:r>
      <w:r w:rsidR="006427C4">
        <w:t xml:space="preserve"> in the corp</w:t>
      </w:r>
      <w:r w:rsidR="002D2A71">
        <w:t>us</w:t>
      </w:r>
      <w:r w:rsidR="006427C4">
        <w:t>.</w:t>
      </w:r>
    </w:p>
    <w:p w14:paraId="28A62E55" w14:textId="0EC8906A" w:rsidR="004A624E" w:rsidRDefault="00A210EB" w:rsidP="004A624E">
      <w:r w:rsidRPr="00A210EB">
        <w:rPr>
          <w:noProof/>
        </w:rPr>
        <w:drawing>
          <wp:inline distT="0" distB="0" distL="0" distR="0" wp14:anchorId="2D221701" wp14:editId="21BD9DF8">
            <wp:extent cx="5037992" cy="1113095"/>
            <wp:effectExtent l="0" t="0" r="0" b="0"/>
            <wp:docPr id="4" name="Picture 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74310" cy="112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8FE43" w14:textId="2380EC54" w:rsidR="003E7800" w:rsidRDefault="00DF5D80" w:rsidP="004A624E">
      <w:r>
        <w:t xml:space="preserve">Figure </w:t>
      </w:r>
      <w:r w:rsidR="00865414">
        <w:t>4</w:t>
      </w:r>
      <w:r>
        <w:t>: Document_features</w:t>
      </w:r>
    </w:p>
    <w:p w14:paraId="774798ED" w14:textId="77777777" w:rsidR="00865414" w:rsidRDefault="00865414" w:rsidP="004A624E"/>
    <w:p w14:paraId="3E05212E" w14:textId="74ED1EAD" w:rsidR="00CA0F06" w:rsidRPr="00CD5E01" w:rsidRDefault="00CA0F06" w:rsidP="00C922B9">
      <w:pPr>
        <w:pStyle w:val="ListParagraph"/>
        <w:numPr>
          <w:ilvl w:val="0"/>
          <w:numId w:val="2"/>
        </w:numPr>
        <w:rPr>
          <w:b/>
          <w:bCs/>
        </w:rPr>
      </w:pPr>
      <w:proofErr w:type="spellStart"/>
      <w:r w:rsidRPr="00CD5E01">
        <w:rPr>
          <w:b/>
          <w:bCs/>
        </w:rPr>
        <w:t>N</w:t>
      </w:r>
      <w:r w:rsidR="000208EE" w:rsidRPr="00CD5E01">
        <w:rPr>
          <w:b/>
          <w:bCs/>
        </w:rPr>
        <w:t>OT</w:t>
      </w:r>
      <w:r w:rsidRPr="00CD5E01">
        <w:rPr>
          <w:b/>
          <w:bCs/>
        </w:rPr>
        <w:t>_features</w:t>
      </w:r>
      <w:proofErr w:type="spellEnd"/>
    </w:p>
    <w:p w14:paraId="4D35710D" w14:textId="6EE95FC6" w:rsidR="00CB0354" w:rsidRDefault="00433ED0" w:rsidP="0090165C">
      <w:pPr>
        <w:spacing w:after="0" w:line="480" w:lineRule="auto"/>
      </w:pPr>
      <w:proofErr w:type="spellStart"/>
      <w:r>
        <w:t>N</w:t>
      </w:r>
      <w:r w:rsidR="000208EE">
        <w:t>OT</w:t>
      </w:r>
      <w:r w:rsidR="002D2A71" w:rsidRPr="002D2A71">
        <w:t>_features</w:t>
      </w:r>
      <w:proofErr w:type="spellEnd"/>
      <w:r w:rsidR="002D2A71" w:rsidRPr="002D2A71">
        <w:t xml:space="preserve"> </w:t>
      </w:r>
      <w:proofErr w:type="gramStart"/>
      <w:r w:rsidR="002D2A71" w:rsidRPr="002D2A71">
        <w:t>is</w:t>
      </w:r>
      <w:proofErr w:type="gramEnd"/>
      <w:r w:rsidR="002D2A71" w:rsidRPr="002D2A71">
        <w:t xml:space="preserve"> a function that defines the </w:t>
      </w:r>
      <w:proofErr w:type="spellStart"/>
      <w:r w:rsidR="00B34969">
        <w:t>negationwords</w:t>
      </w:r>
      <w:proofErr w:type="spellEnd"/>
      <w:r w:rsidR="00B34969">
        <w:t xml:space="preserve"> (</w:t>
      </w:r>
      <w:r w:rsidR="0027538C">
        <w:t>F</w:t>
      </w:r>
      <w:r w:rsidR="00B34969">
        <w:t xml:space="preserve">igure </w:t>
      </w:r>
      <w:r w:rsidR="0027538C">
        <w:t>5</w:t>
      </w:r>
      <w:r w:rsidR="00B34969">
        <w:t xml:space="preserve">) and the </w:t>
      </w:r>
      <w:r w:rsidR="002D2A71" w:rsidRPr="002D2A71">
        <w:t xml:space="preserve">keywords of the corpus for a bag-of-words or unigram. The feature labels V_(keyword) </w:t>
      </w:r>
      <w:r w:rsidR="000556C2">
        <w:t xml:space="preserve">and V_NOT (keyword) </w:t>
      </w:r>
      <w:r w:rsidR="002D2A71" w:rsidRPr="002D2A71">
        <w:t>will be determined whether true or false if the keyword is in the corpus</w:t>
      </w:r>
      <w:r w:rsidR="0027538C">
        <w:t xml:space="preserve"> (Figure 6)</w:t>
      </w:r>
      <w:r w:rsidR="002D2A71" w:rsidRPr="002D2A71">
        <w:t>.</w:t>
      </w:r>
    </w:p>
    <w:p w14:paraId="73372AF9" w14:textId="77777777" w:rsidR="00865414" w:rsidRDefault="00865414" w:rsidP="0090165C">
      <w:pPr>
        <w:spacing w:after="0" w:line="480" w:lineRule="auto"/>
      </w:pPr>
    </w:p>
    <w:p w14:paraId="6C2BB4D5" w14:textId="53562993" w:rsidR="009C48D4" w:rsidRDefault="009C48D4" w:rsidP="009C48D4">
      <w:r>
        <w:rPr>
          <w:noProof/>
        </w:rPr>
        <w:drawing>
          <wp:inline distT="0" distB="0" distL="0" distR="0" wp14:anchorId="123BFC8C" wp14:editId="2CE4EBD5">
            <wp:extent cx="6111924" cy="262847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9263" cy="283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4DCFEF" w14:textId="384B5EA7" w:rsidR="006427C4" w:rsidRDefault="00CB0354" w:rsidP="00D9216A">
      <w:bookmarkStart w:id="0" w:name="_Hlk82885614"/>
      <w:r>
        <w:t xml:space="preserve">Figure </w:t>
      </w:r>
      <w:r w:rsidR="0027538C">
        <w:t>5</w:t>
      </w:r>
      <w:r>
        <w:t xml:space="preserve">: </w:t>
      </w:r>
      <w:r w:rsidR="00D9216A">
        <w:t>Negation</w:t>
      </w:r>
    </w:p>
    <w:bookmarkEnd w:id="0"/>
    <w:p w14:paraId="4E84A56B" w14:textId="77777777" w:rsidR="00D9216A" w:rsidRDefault="00D9216A" w:rsidP="00D9216A"/>
    <w:p w14:paraId="11671678" w14:textId="6D5C7C75" w:rsidR="004A624E" w:rsidRDefault="004A624E" w:rsidP="004A624E">
      <w:r>
        <w:rPr>
          <w:noProof/>
        </w:rPr>
        <w:drawing>
          <wp:inline distT="0" distB="0" distL="0" distR="0" wp14:anchorId="7F0A4C6A" wp14:editId="47E6D109">
            <wp:extent cx="6131057" cy="2031023"/>
            <wp:effectExtent l="0" t="0" r="317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" t="1786" r="-11" b="-1786"/>
                    <a:stretch/>
                  </pic:blipFill>
                  <pic:spPr bwMode="auto">
                    <a:xfrm>
                      <a:off x="0" y="0"/>
                      <a:ext cx="6138759" cy="2033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1F96CF" w14:textId="1202EBE6" w:rsidR="00D9216A" w:rsidRDefault="00D9216A" w:rsidP="004A624E">
      <w:r w:rsidRPr="00D9216A">
        <w:t xml:space="preserve">Figure </w:t>
      </w:r>
      <w:r w:rsidR="0027538C">
        <w:t>6</w:t>
      </w:r>
      <w:r w:rsidRPr="00D9216A">
        <w:t xml:space="preserve">: </w:t>
      </w:r>
      <w:proofErr w:type="spellStart"/>
      <w:r w:rsidRPr="00D9216A">
        <w:t>NOT_features</w:t>
      </w:r>
      <w:proofErr w:type="spellEnd"/>
    </w:p>
    <w:p w14:paraId="3160C81C" w14:textId="77777777" w:rsidR="0013636F" w:rsidRDefault="0013636F" w:rsidP="004A624E"/>
    <w:p w14:paraId="04CFA108" w14:textId="2B16CD83" w:rsidR="00CA0F06" w:rsidRPr="00CD5E01" w:rsidRDefault="00D820C9" w:rsidP="00C922B9">
      <w:pPr>
        <w:pStyle w:val="ListParagraph"/>
        <w:numPr>
          <w:ilvl w:val="0"/>
          <w:numId w:val="2"/>
        </w:numPr>
        <w:rPr>
          <w:b/>
          <w:bCs/>
        </w:rPr>
      </w:pPr>
      <w:proofErr w:type="spellStart"/>
      <w:r w:rsidRPr="00CD5E01">
        <w:rPr>
          <w:b/>
          <w:bCs/>
        </w:rPr>
        <w:t>POS_features</w:t>
      </w:r>
      <w:proofErr w:type="spellEnd"/>
    </w:p>
    <w:p w14:paraId="24D6F388" w14:textId="2735300A" w:rsidR="00A831F1" w:rsidRDefault="00C37856" w:rsidP="00C37856">
      <w:pPr>
        <w:spacing w:after="0" w:line="480" w:lineRule="auto"/>
      </w:pPr>
      <w:proofErr w:type="spellStart"/>
      <w:r>
        <w:t>POS</w:t>
      </w:r>
      <w:r w:rsidRPr="00C37856">
        <w:t>_features</w:t>
      </w:r>
      <w:proofErr w:type="spellEnd"/>
      <w:r w:rsidR="0027538C">
        <w:t xml:space="preserve"> (Figure 7)</w:t>
      </w:r>
      <w:r w:rsidRPr="00C37856">
        <w:t xml:space="preserve"> is a function that defines the </w:t>
      </w:r>
      <w:r w:rsidR="00D5319D">
        <w:t>various types of word tags (</w:t>
      </w:r>
      <w:r w:rsidR="002B4816">
        <w:t>noun, verb, adjective, and adverb</w:t>
      </w:r>
      <w:r w:rsidR="00D604B2">
        <w:t>)</w:t>
      </w:r>
      <w:r w:rsidR="009D7836">
        <w:t xml:space="preserve"> </w:t>
      </w:r>
      <w:r w:rsidR="00C43725">
        <w:t xml:space="preserve">with the </w:t>
      </w:r>
      <w:proofErr w:type="spellStart"/>
      <w:r w:rsidR="00C43725">
        <w:t>word_features</w:t>
      </w:r>
      <w:proofErr w:type="spellEnd"/>
      <w:r w:rsidR="00D604B2">
        <w:t xml:space="preserve">. </w:t>
      </w:r>
      <w:r w:rsidRPr="00C37856">
        <w:t xml:space="preserve">The </w:t>
      </w:r>
      <w:proofErr w:type="spellStart"/>
      <w:r w:rsidR="00C43725">
        <w:t>POS_</w:t>
      </w:r>
      <w:r w:rsidRPr="00C37856">
        <w:t>feature</w:t>
      </w:r>
      <w:proofErr w:type="spellEnd"/>
      <w:r w:rsidRPr="00C37856">
        <w:t xml:space="preserve"> </w:t>
      </w:r>
      <w:r w:rsidR="00DF1F5F">
        <w:t>counts the number of</w:t>
      </w:r>
      <w:r w:rsidR="00D61D00">
        <w:t xml:space="preserve"> </w:t>
      </w:r>
      <w:proofErr w:type="spellStart"/>
      <w:r w:rsidR="00D61D00">
        <w:t>tagged_</w:t>
      </w:r>
      <w:r w:rsidR="00143CC3">
        <w:t>word</w:t>
      </w:r>
      <w:proofErr w:type="spellEnd"/>
      <w:r w:rsidR="00143CC3">
        <w:t xml:space="preserve"> </w:t>
      </w:r>
      <w:r w:rsidRPr="00C37856">
        <w:t>is in the corpus.</w:t>
      </w:r>
    </w:p>
    <w:p w14:paraId="6C2B4FA7" w14:textId="50750B6C" w:rsidR="00F06754" w:rsidRDefault="00F06754" w:rsidP="00A831F1">
      <w:pPr>
        <w:rPr>
          <w:rStyle w:val="SubtleEmphasis"/>
        </w:rPr>
      </w:pPr>
      <w:r w:rsidRPr="00510A45">
        <w:rPr>
          <w:rStyle w:val="SubtleEmphasis"/>
          <w:noProof/>
        </w:rPr>
        <w:drawing>
          <wp:inline distT="0" distB="0" distL="0" distR="0" wp14:anchorId="40EAEEE8" wp14:editId="59F04340">
            <wp:extent cx="5360213" cy="3174023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95" b="-1595"/>
                    <a:stretch/>
                  </pic:blipFill>
                  <pic:spPr bwMode="auto">
                    <a:xfrm>
                      <a:off x="0" y="0"/>
                      <a:ext cx="5382630" cy="31872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4403F4" w14:textId="6DDD9734" w:rsidR="009F5D52" w:rsidRDefault="0013636F" w:rsidP="00A831F1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Figure </w:t>
      </w:r>
      <w:r w:rsidR="0027538C">
        <w:rPr>
          <w:rStyle w:val="SubtleEmphasis"/>
          <w:i w:val="0"/>
          <w:iCs w:val="0"/>
        </w:rPr>
        <w:t>7</w:t>
      </w:r>
      <w:r>
        <w:rPr>
          <w:rStyle w:val="SubtleEmphasis"/>
          <w:i w:val="0"/>
          <w:iCs w:val="0"/>
        </w:rPr>
        <w:t xml:space="preserve">: </w:t>
      </w:r>
      <w:proofErr w:type="spellStart"/>
      <w:r>
        <w:rPr>
          <w:rStyle w:val="SubtleEmphasis"/>
          <w:i w:val="0"/>
          <w:iCs w:val="0"/>
        </w:rPr>
        <w:t>POS_features</w:t>
      </w:r>
      <w:proofErr w:type="spellEnd"/>
    </w:p>
    <w:p w14:paraId="63ED64C9" w14:textId="77777777" w:rsidR="0013636F" w:rsidRPr="009F5D52" w:rsidRDefault="0013636F" w:rsidP="00A831F1">
      <w:pPr>
        <w:rPr>
          <w:rStyle w:val="SubtleEmphasis"/>
          <w:i w:val="0"/>
          <w:iCs w:val="0"/>
        </w:rPr>
      </w:pPr>
    </w:p>
    <w:p w14:paraId="5B11CBB6" w14:textId="4F6B99D2" w:rsidR="00C922B9" w:rsidRPr="00CD5E01" w:rsidRDefault="00AE5E56" w:rsidP="00C922B9">
      <w:pPr>
        <w:pStyle w:val="ListParagraph"/>
        <w:numPr>
          <w:ilvl w:val="0"/>
          <w:numId w:val="2"/>
        </w:numPr>
        <w:rPr>
          <w:b/>
          <w:bCs/>
        </w:rPr>
      </w:pPr>
      <w:proofErr w:type="spellStart"/>
      <w:r w:rsidRPr="00CD5E01">
        <w:rPr>
          <w:b/>
          <w:bCs/>
        </w:rPr>
        <w:lastRenderedPageBreak/>
        <w:t>B</w:t>
      </w:r>
      <w:r w:rsidR="00C43997" w:rsidRPr="00CD5E01">
        <w:rPr>
          <w:b/>
          <w:bCs/>
        </w:rPr>
        <w:t>igram</w:t>
      </w:r>
      <w:r w:rsidRPr="00CD5E01">
        <w:rPr>
          <w:b/>
          <w:bCs/>
        </w:rPr>
        <w:t>_document_features</w:t>
      </w:r>
      <w:proofErr w:type="spellEnd"/>
    </w:p>
    <w:p w14:paraId="68DA7570" w14:textId="4571B100" w:rsidR="00AE5E56" w:rsidRDefault="00F545C9" w:rsidP="00497508">
      <w:pPr>
        <w:spacing w:after="0" w:line="480" w:lineRule="auto"/>
      </w:pPr>
      <w:r>
        <w:t xml:space="preserve">The </w:t>
      </w:r>
      <w:proofErr w:type="spellStart"/>
      <w:r>
        <w:t>Bigram_</w:t>
      </w:r>
      <w:r w:rsidR="00B62BCB">
        <w:t>document_</w:t>
      </w:r>
      <w:r>
        <w:t>features</w:t>
      </w:r>
      <w:proofErr w:type="spellEnd"/>
      <w:r w:rsidR="00497508">
        <w:t xml:space="preserve"> (Figure </w:t>
      </w:r>
      <w:r w:rsidR="0027538C">
        <w:t>8</w:t>
      </w:r>
      <w:r w:rsidR="00497508">
        <w:t xml:space="preserve">) </w:t>
      </w:r>
      <w:r>
        <w:t xml:space="preserve"> </w:t>
      </w:r>
      <w:r w:rsidR="00577810">
        <w:t xml:space="preserve">is a function that defines the </w:t>
      </w:r>
      <w:proofErr w:type="spellStart"/>
      <w:r w:rsidR="00577810">
        <w:t>bigram_features</w:t>
      </w:r>
      <w:proofErr w:type="spellEnd"/>
      <w:r w:rsidR="00577810">
        <w:t xml:space="preserve"> </w:t>
      </w:r>
      <w:r w:rsidR="00CD38B7">
        <w:t>and</w:t>
      </w:r>
      <w:r w:rsidR="00577810">
        <w:t xml:space="preserve"> </w:t>
      </w:r>
      <w:proofErr w:type="spellStart"/>
      <w:r w:rsidR="00577810">
        <w:t>word_features</w:t>
      </w:r>
      <w:proofErr w:type="spellEnd"/>
      <w:r w:rsidR="00577810">
        <w:t>.</w:t>
      </w:r>
      <w:r w:rsidR="00A71F02">
        <w:t xml:space="preserve"> </w:t>
      </w:r>
      <w:r w:rsidR="00864198">
        <w:t xml:space="preserve"> The </w:t>
      </w:r>
      <w:proofErr w:type="spellStart"/>
      <w:r w:rsidR="00864198">
        <w:t>Bigram_feature</w:t>
      </w:r>
      <w:proofErr w:type="spellEnd"/>
      <w:r w:rsidR="00864198">
        <w:t xml:space="preserve"> is a function </w:t>
      </w:r>
      <w:r w:rsidR="002D1A06">
        <w:t>that use</w:t>
      </w:r>
      <w:r w:rsidR="00497508">
        <w:t>s</w:t>
      </w:r>
      <w:r w:rsidR="002D1A06">
        <w:t xml:space="preserve"> </w:t>
      </w:r>
      <w:r w:rsidR="002E14AF">
        <w:t xml:space="preserve">the </w:t>
      </w:r>
      <w:r w:rsidR="002D1A06">
        <w:t>chi-square</w:t>
      </w:r>
      <w:r w:rsidR="002E14AF">
        <w:t>d measure to get bigrams</w:t>
      </w:r>
      <w:r w:rsidR="00AB5E40">
        <w:t xml:space="preserve">.  Additionally, </w:t>
      </w:r>
      <w:r w:rsidR="00497508">
        <w:t xml:space="preserve">the </w:t>
      </w:r>
      <w:proofErr w:type="spellStart"/>
      <w:r w:rsidR="00AB5E40">
        <w:t>nbest</w:t>
      </w:r>
      <w:proofErr w:type="spellEnd"/>
      <w:r w:rsidR="00AB5E40">
        <w:t xml:space="preserve"> function </w:t>
      </w:r>
      <w:r w:rsidR="006650E1">
        <w:t xml:space="preserve">is used to provide the highest scoring </w:t>
      </w:r>
      <w:r w:rsidR="00CC0F48">
        <w:t>bigrams.</w:t>
      </w:r>
    </w:p>
    <w:p w14:paraId="6D0F7725" w14:textId="6FFA1065" w:rsidR="000C2F34" w:rsidRDefault="00CE5875" w:rsidP="00F06754">
      <w:r w:rsidRPr="00CE5875">
        <w:rPr>
          <w:noProof/>
        </w:rPr>
        <w:drawing>
          <wp:inline distT="0" distB="0" distL="0" distR="0" wp14:anchorId="6753E122" wp14:editId="43EF71E4">
            <wp:extent cx="5943600" cy="2018030"/>
            <wp:effectExtent l="0" t="0" r="0" b="127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5D9B9" w14:textId="5EE9B6BE" w:rsidR="00F06754" w:rsidRDefault="00497508" w:rsidP="00F06754">
      <w:r>
        <w:t>Fi</w:t>
      </w:r>
      <w:r w:rsidR="00F30E56">
        <w:t>g</w:t>
      </w:r>
      <w:r>
        <w:t xml:space="preserve">ure </w:t>
      </w:r>
      <w:r w:rsidR="0027538C">
        <w:t>8</w:t>
      </w:r>
      <w:r>
        <w:t xml:space="preserve">: </w:t>
      </w:r>
      <w:proofErr w:type="spellStart"/>
      <w:r w:rsidR="00F30E56">
        <w:t>Bigram_document_features</w:t>
      </w:r>
      <w:proofErr w:type="spellEnd"/>
    </w:p>
    <w:p w14:paraId="47146E9E" w14:textId="77777777" w:rsidR="00686C8E" w:rsidRDefault="00686C8E" w:rsidP="00F06754"/>
    <w:p w14:paraId="428E498E" w14:textId="5FAED3C4" w:rsidR="00F30E56" w:rsidRDefault="00684E2C" w:rsidP="00790485">
      <w:pPr>
        <w:pStyle w:val="ListParagraph"/>
        <w:numPr>
          <w:ilvl w:val="0"/>
          <w:numId w:val="2"/>
        </w:numPr>
        <w:rPr>
          <w:b/>
          <w:bCs/>
        </w:rPr>
      </w:pPr>
      <w:r w:rsidRPr="00E54253">
        <w:rPr>
          <w:b/>
          <w:bCs/>
        </w:rPr>
        <w:t>Cross</w:t>
      </w:r>
      <w:r w:rsidR="00E54253" w:rsidRPr="00E54253">
        <w:rPr>
          <w:b/>
          <w:bCs/>
        </w:rPr>
        <w:t>-Validation</w:t>
      </w:r>
    </w:p>
    <w:p w14:paraId="366DE22E" w14:textId="4683B824" w:rsidR="00DB5B88" w:rsidRDefault="004D4EAF" w:rsidP="005C0846">
      <w:pPr>
        <w:spacing w:after="0" w:line="480" w:lineRule="auto"/>
      </w:pPr>
      <w:r>
        <w:t xml:space="preserve">The </w:t>
      </w:r>
      <w:r w:rsidRPr="004D4EAF">
        <w:t>cross-validation</w:t>
      </w:r>
      <w:r w:rsidR="00DB5B88">
        <w:t xml:space="preserve"> (Figure 9)</w:t>
      </w:r>
      <w:r w:rsidRPr="004D4EAF">
        <w:t xml:space="preserve"> </w:t>
      </w:r>
      <w:r w:rsidR="00F1755C">
        <w:t>is a</w:t>
      </w:r>
      <w:r w:rsidRPr="004D4EAF">
        <w:t xml:space="preserve"> function </w:t>
      </w:r>
      <w:r w:rsidR="00F1755C">
        <w:t>that set</w:t>
      </w:r>
      <w:r w:rsidR="003B0AAC">
        <w:t>s</w:t>
      </w:r>
      <w:r w:rsidRPr="004D4EAF">
        <w:t xml:space="preserve"> </w:t>
      </w:r>
      <w:r w:rsidR="00F1755C">
        <w:t xml:space="preserve">10 </w:t>
      </w:r>
      <w:r w:rsidRPr="004D4EAF">
        <w:t>folds</w:t>
      </w:r>
      <w:r w:rsidR="00F1755C">
        <w:t xml:space="preserve"> for this project</w:t>
      </w:r>
      <w:r w:rsidRPr="004D4EAF">
        <w:t xml:space="preserve">, the </w:t>
      </w:r>
      <w:r w:rsidR="00F1755C">
        <w:t xml:space="preserve">four </w:t>
      </w:r>
      <w:r w:rsidRPr="004D4EAF">
        <w:t xml:space="preserve">feature </w:t>
      </w:r>
    </w:p>
    <w:p w14:paraId="4E920311" w14:textId="77777777" w:rsidR="005C10DE" w:rsidRDefault="004D4EAF" w:rsidP="005C0846">
      <w:pPr>
        <w:spacing w:after="0" w:line="480" w:lineRule="auto"/>
      </w:pPr>
      <w:r w:rsidRPr="004D4EAF">
        <w:t>sets</w:t>
      </w:r>
      <w:r w:rsidR="00F1755C">
        <w:t xml:space="preserve">, </w:t>
      </w:r>
      <w:r w:rsidRPr="004D4EAF">
        <w:t>and the labels</w:t>
      </w:r>
      <w:r w:rsidR="00DB5B88">
        <w:t>.</w:t>
      </w:r>
      <w:r w:rsidR="00407F3F">
        <w:t xml:space="preserve"> </w:t>
      </w:r>
      <w:r w:rsidR="00C127CF">
        <w:t xml:space="preserve">Then run </w:t>
      </w:r>
      <w:r w:rsidR="00AA762F">
        <w:t>the cross-validation</w:t>
      </w:r>
      <w:r w:rsidRPr="004D4EAF">
        <w:t xml:space="preserve">, using different sections for </w:t>
      </w:r>
      <w:proofErr w:type="gramStart"/>
      <w:r w:rsidRPr="004D4EAF">
        <w:t>training</w:t>
      </w:r>
      <w:proofErr w:type="gramEnd"/>
      <w:r w:rsidRPr="004D4EAF">
        <w:t xml:space="preserve"> and testing in</w:t>
      </w:r>
    </w:p>
    <w:p w14:paraId="5D742A31" w14:textId="1B280E05" w:rsidR="004D4EAF" w:rsidRDefault="005C10DE" w:rsidP="005C0846">
      <w:pPr>
        <w:spacing w:after="0" w:line="480" w:lineRule="auto"/>
      </w:pPr>
      <w:r>
        <w:t>10 folds</w:t>
      </w:r>
      <w:r w:rsidR="00686C8E">
        <w:t xml:space="preserve"> (Figure 10)</w:t>
      </w:r>
      <w:r w:rsidR="00EE30D5">
        <w:t xml:space="preserve"> for each </w:t>
      </w:r>
      <w:proofErr w:type="spellStart"/>
      <w:r w:rsidR="00E41AFA">
        <w:t>nltk.NaiveBayesC</w:t>
      </w:r>
      <w:r w:rsidR="00C67F3C">
        <w:t>lassifier</w:t>
      </w:r>
      <w:proofErr w:type="spellEnd"/>
      <w:r>
        <w:t>.</w:t>
      </w:r>
      <w:r w:rsidR="00180F0C">
        <w:t xml:space="preserve"> </w:t>
      </w:r>
      <w:r w:rsidR="00EE30D5">
        <w:t xml:space="preserve"> A </w:t>
      </w:r>
      <w:proofErr w:type="spellStart"/>
      <w:r w:rsidR="00EE30D5">
        <w:t>goldlist</w:t>
      </w:r>
      <w:proofErr w:type="spellEnd"/>
      <w:r w:rsidR="00EE30D5">
        <w:t xml:space="preserve"> </w:t>
      </w:r>
      <w:r w:rsidR="00180F0C">
        <w:t xml:space="preserve">= </w:t>
      </w:r>
      <w:r w:rsidR="00EE30D5">
        <w:t xml:space="preserve">[] and </w:t>
      </w:r>
      <w:proofErr w:type="spellStart"/>
      <w:r w:rsidR="00EE30D5">
        <w:t>predictedlist</w:t>
      </w:r>
      <w:proofErr w:type="spellEnd"/>
      <w:r w:rsidR="00180F0C">
        <w:t xml:space="preserve"> =[] are generated.</w:t>
      </w:r>
      <w:r w:rsidR="00602BE5">
        <w:t xml:space="preserve"> Also, </w:t>
      </w:r>
      <w:r w:rsidR="009F18B1">
        <w:t>the function computes</w:t>
      </w:r>
      <w:r w:rsidR="002B06AC">
        <w:t xml:space="preserve"> the measurement of </w:t>
      </w:r>
      <w:proofErr w:type="spellStart"/>
      <w:r w:rsidR="005C0846">
        <w:t>precision_list</w:t>
      </w:r>
      <w:proofErr w:type="spellEnd"/>
      <w:r w:rsidR="005C0846">
        <w:t xml:space="preserve">, </w:t>
      </w:r>
      <w:proofErr w:type="spellStart"/>
      <w:r w:rsidR="005C0846">
        <w:t>recall_list</w:t>
      </w:r>
      <w:proofErr w:type="spellEnd"/>
      <w:r w:rsidR="005C0846">
        <w:t>, and F1_list.</w:t>
      </w:r>
    </w:p>
    <w:p w14:paraId="6C7ADD40" w14:textId="77777777" w:rsidR="005C0846" w:rsidRPr="004D4EAF" w:rsidRDefault="005C0846" w:rsidP="005C0846">
      <w:pPr>
        <w:spacing w:after="0" w:line="480" w:lineRule="auto"/>
      </w:pPr>
    </w:p>
    <w:p w14:paraId="2CF98C62" w14:textId="7010D4E9" w:rsidR="00E54253" w:rsidRDefault="000D0308" w:rsidP="00E54253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9477987" wp14:editId="6AB5FA1F">
            <wp:extent cx="4387362" cy="1122902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85" cy="1130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C4E182" w14:textId="3573E62F" w:rsidR="00DA212A" w:rsidRDefault="00DA212A" w:rsidP="00E54253">
      <w:bookmarkStart w:id="1" w:name="_Hlk82897794"/>
      <w:r w:rsidRPr="00DA212A">
        <w:t xml:space="preserve">Figure 9: </w:t>
      </w:r>
      <w:proofErr w:type="spellStart"/>
      <w:r>
        <w:t>cross_validation</w:t>
      </w:r>
      <w:r w:rsidR="00686C8E">
        <w:t>_PRE</w:t>
      </w:r>
      <w:proofErr w:type="spellEnd"/>
    </w:p>
    <w:bookmarkEnd w:id="1"/>
    <w:p w14:paraId="3A52778F" w14:textId="08C184AA" w:rsidR="00686C8E" w:rsidRDefault="00686C8E" w:rsidP="00E54253"/>
    <w:p w14:paraId="030B2DD3" w14:textId="77777777" w:rsidR="00686C8E" w:rsidRPr="00DA212A" w:rsidRDefault="00686C8E" w:rsidP="00E54253"/>
    <w:p w14:paraId="0E6076E5" w14:textId="49A9E4B1" w:rsidR="00401C53" w:rsidRDefault="00F719AD" w:rsidP="00E54253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A0CDDCD" wp14:editId="261FA1F6">
            <wp:extent cx="5051691" cy="3798277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017" cy="38158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9D6A11" w14:textId="70D7BD65" w:rsidR="005C0846" w:rsidRDefault="005C0846" w:rsidP="005C0846">
      <w:r w:rsidRPr="00DA212A">
        <w:t xml:space="preserve">Figure </w:t>
      </w:r>
      <w:r>
        <w:t>10</w:t>
      </w:r>
      <w:r w:rsidRPr="00DA212A">
        <w:t xml:space="preserve">: </w:t>
      </w:r>
      <w:r w:rsidR="001F70A7">
        <w:t xml:space="preserve">Fold and Measurement in </w:t>
      </w:r>
      <w:proofErr w:type="spellStart"/>
      <w:r>
        <w:t>cross_validation_PRE</w:t>
      </w:r>
      <w:proofErr w:type="spellEnd"/>
    </w:p>
    <w:p w14:paraId="1F89AC93" w14:textId="5DB2CC45" w:rsidR="00506814" w:rsidRDefault="00506814" w:rsidP="005C0846"/>
    <w:p w14:paraId="5E72AE3F" w14:textId="3ADA66BB" w:rsidR="00506814" w:rsidRDefault="00F67074" w:rsidP="00D91D2D">
      <w:pPr>
        <w:spacing w:after="0" w:line="480" w:lineRule="auto"/>
      </w:pPr>
      <w:r>
        <w:t xml:space="preserve">Since the phrase limit for this project is set at 400, 10-fold </w:t>
      </w:r>
      <w:r w:rsidR="00D91D2D">
        <w:t>cross-</w:t>
      </w:r>
      <w:r>
        <w:t>validation</w:t>
      </w:r>
      <w:r w:rsidR="00D91D2D">
        <w:t xml:space="preserve"> and 40 phrases are processed in each fold (Figure 11).</w:t>
      </w:r>
    </w:p>
    <w:p w14:paraId="7EE1A07B" w14:textId="67A3D81E" w:rsidR="00401C53" w:rsidRDefault="00506814" w:rsidP="00E54253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E1AAF37" wp14:editId="512DF0A3">
            <wp:extent cx="2334260" cy="2200275"/>
            <wp:effectExtent l="19050" t="19050" r="27940" b="285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4260" cy="22002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A6DBFB" w14:textId="54F2FD64" w:rsidR="00D91D2D" w:rsidRDefault="00D91D2D" w:rsidP="00E54253">
      <w:r w:rsidRPr="00D91D2D">
        <w:t xml:space="preserve">Figure 11: </w:t>
      </w:r>
      <w:r w:rsidR="00BD5EA3">
        <w:t>Out</w:t>
      </w:r>
      <w:r w:rsidR="00B7538F">
        <w:t>put from 10-fold cross-validation</w:t>
      </w:r>
    </w:p>
    <w:p w14:paraId="08EFC4CA" w14:textId="715D3C97" w:rsidR="00F55202" w:rsidRDefault="00F55202" w:rsidP="00E54253"/>
    <w:p w14:paraId="20EA6A70" w14:textId="5EF7572D" w:rsidR="00F55202" w:rsidRPr="001D1D49" w:rsidRDefault="00EF0F76" w:rsidP="00F55202">
      <w:pPr>
        <w:pStyle w:val="ListParagraph"/>
        <w:numPr>
          <w:ilvl w:val="0"/>
          <w:numId w:val="2"/>
        </w:numPr>
        <w:rPr>
          <w:b/>
          <w:bCs/>
        </w:rPr>
      </w:pPr>
      <w:r w:rsidRPr="001D1D49">
        <w:rPr>
          <w:b/>
          <w:bCs/>
        </w:rPr>
        <w:lastRenderedPageBreak/>
        <w:t>Evaluation Measurements: Precision, Recall</w:t>
      </w:r>
      <w:r w:rsidR="001D1D49">
        <w:rPr>
          <w:b/>
          <w:bCs/>
        </w:rPr>
        <w:t>,</w:t>
      </w:r>
      <w:r w:rsidRPr="001D1D49">
        <w:rPr>
          <w:b/>
          <w:bCs/>
        </w:rPr>
        <w:t xml:space="preserve"> and F1</w:t>
      </w:r>
    </w:p>
    <w:p w14:paraId="47D9F7A7" w14:textId="616ACE79" w:rsidR="00385712" w:rsidRDefault="003A345E" w:rsidP="009B1AB0">
      <w:pPr>
        <w:spacing w:after="0" w:line="480" w:lineRule="auto"/>
      </w:pPr>
      <w:r>
        <w:t>The eval</w:t>
      </w:r>
      <w:r w:rsidR="00270B1C">
        <w:t>_</w:t>
      </w:r>
      <w:r>
        <w:t xml:space="preserve"> </w:t>
      </w:r>
      <w:r w:rsidR="00604FAF">
        <w:t>measur</w:t>
      </w:r>
      <w:r w:rsidR="00270B1C">
        <w:t>es</w:t>
      </w:r>
      <w:r w:rsidR="00604FAF">
        <w:t xml:space="preserve"> function is on </w:t>
      </w:r>
      <w:r>
        <w:t>how accurate</w:t>
      </w:r>
      <w:r w:rsidR="00604FAF">
        <w:t>ly</w:t>
      </w:r>
      <w:r w:rsidR="003277E8">
        <w:t xml:space="preserve"> </w:t>
      </w:r>
      <w:r w:rsidR="00BD50DE">
        <w:t>each</w:t>
      </w:r>
      <w:r w:rsidR="003277E8">
        <w:t xml:space="preserve"> classif</w:t>
      </w:r>
      <w:r w:rsidR="00BD50DE">
        <w:t>i</w:t>
      </w:r>
      <w:r w:rsidR="003277E8">
        <w:t>er</w:t>
      </w:r>
      <w:r w:rsidR="00EF4FA8">
        <w:t xml:space="preserve"> (Figure 12)</w:t>
      </w:r>
      <w:r w:rsidR="003277E8">
        <w:t xml:space="preserve"> </w:t>
      </w:r>
      <w:r w:rsidR="00CD3A03">
        <w:t xml:space="preserve">was </w:t>
      </w:r>
      <w:r w:rsidR="003277E8">
        <w:t>generated from this experiment</w:t>
      </w:r>
      <w:r w:rsidR="00EF4FA8">
        <w:t xml:space="preserve">. </w:t>
      </w:r>
      <w:r w:rsidR="00CD3A03">
        <w:t>This function</w:t>
      </w:r>
      <w:r w:rsidR="003277E8">
        <w:t xml:space="preserve"> identif</w:t>
      </w:r>
      <w:r w:rsidR="00CD3A03">
        <w:t>ies</w:t>
      </w:r>
      <w:r w:rsidR="00BD50DE">
        <w:t xml:space="preserve"> the number of </w:t>
      </w:r>
      <w:r w:rsidR="003277E8">
        <w:t xml:space="preserve">true positive (TP), </w:t>
      </w:r>
      <w:r w:rsidR="001558EB">
        <w:t>false negative (FN), false positive (FP), and true negative (TN)</w:t>
      </w:r>
      <w:r w:rsidR="009E742B">
        <w:t xml:space="preserve"> for each sentiment label</w:t>
      </w:r>
      <w:r w:rsidR="00BD50DE">
        <w:t>.</w:t>
      </w:r>
      <w:r w:rsidR="00F1023C">
        <w:t xml:space="preserve"> Then</w:t>
      </w:r>
      <w:r w:rsidR="00950E18">
        <w:t>,</w:t>
      </w:r>
      <w:r w:rsidR="00F1023C">
        <w:t xml:space="preserve"> </w:t>
      </w:r>
      <w:r w:rsidR="0099602E">
        <w:t xml:space="preserve">the following </w:t>
      </w:r>
      <w:r w:rsidR="00950E18">
        <w:t>calculations are generated to compare among the classifiers for their accuracy</w:t>
      </w:r>
      <w:r w:rsidR="0099602E">
        <w:t xml:space="preserve"> for each sentiment label</w:t>
      </w:r>
      <w:r w:rsidR="00EF4FA8">
        <w:t>:</w:t>
      </w:r>
      <w:r w:rsidR="00950E18">
        <w:t xml:space="preserve">   </w:t>
      </w:r>
    </w:p>
    <w:p w14:paraId="5547B6CA" w14:textId="77777777" w:rsidR="00C870D1" w:rsidRDefault="00103AA8" w:rsidP="009B1AB0">
      <w:pPr>
        <w:pStyle w:val="ListParagraph"/>
        <w:numPr>
          <w:ilvl w:val="0"/>
          <w:numId w:val="6"/>
        </w:numPr>
        <w:spacing w:line="480" w:lineRule="auto"/>
      </w:pPr>
      <w:r>
        <w:t>R</w:t>
      </w:r>
      <w:r w:rsidR="00950E18">
        <w:t xml:space="preserve">ecall is based </w:t>
      </w:r>
      <w:r w:rsidR="00DE7A44">
        <w:t>on TP / (TP + FP)</w:t>
      </w:r>
      <w:r w:rsidR="003E4896">
        <w:t xml:space="preserve">, which </w:t>
      </w:r>
      <w:r w:rsidR="00E51AED">
        <w:t xml:space="preserve">is the </w:t>
      </w:r>
      <w:r w:rsidR="000B5F0D">
        <w:t>percentage</w:t>
      </w:r>
      <w:r w:rsidR="00E51AED">
        <w:t xml:space="preserve"> </w:t>
      </w:r>
      <w:r w:rsidR="000B5F0D">
        <w:t>of actual yes answers that are right</w:t>
      </w:r>
      <w:r>
        <w:t>.</w:t>
      </w:r>
    </w:p>
    <w:p w14:paraId="6F1330AD" w14:textId="77777777" w:rsidR="00C870D1" w:rsidRDefault="00103AA8" w:rsidP="009B1AB0">
      <w:pPr>
        <w:pStyle w:val="ListParagraph"/>
        <w:numPr>
          <w:ilvl w:val="0"/>
          <w:numId w:val="6"/>
        </w:numPr>
        <w:spacing w:line="480" w:lineRule="auto"/>
      </w:pPr>
      <w:r>
        <w:t>P</w:t>
      </w:r>
      <w:r w:rsidR="00EF49B6">
        <w:t>recision is based on TP / (TP + FN)</w:t>
      </w:r>
      <w:r>
        <w:t xml:space="preserve">, which is the percentage of predicted yes </w:t>
      </w:r>
      <w:r w:rsidR="004B211F">
        <w:t xml:space="preserve">answers that are </w:t>
      </w:r>
      <w:r w:rsidR="00364969">
        <w:t>right.</w:t>
      </w:r>
      <w:r w:rsidR="00EF49B6">
        <w:t xml:space="preserve"> </w:t>
      </w:r>
    </w:p>
    <w:p w14:paraId="589461E1" w14:textId="3124E287" w:rsidR="00EF4FA8" w:rsidRDefault="00385712" w:rsidP="009B1AB0">
      <w:pPr>
        <w:pStyle w:val="ListParagraph"/>
        <w:numPr>
          <w:ilvl w:val="0"/>
          <w:numId w:val="6"/>
        </w:numPr>
        <w:spacing w:line="480" w:lineRule="auto"/>
      </w:pPr>
      <w:r>
        <w:t>F1 is based on (2 * (recall * precision) / (recall + precision))</w:t>
      </w:r>
      <w:r w:rsidR="00F06E0C">
        <w:t>, which is the combined harmonic mean of recall and precision.</w:t>
      </w:r>
    </w:p>
    <w:p w14:paraId="59D17DA4" w14:textId="77777777" w:rsidR="00DA176A" w:rsidRDefault="00DA176A" w:rsidP="00E54253"/>
    <w:p w14:paraId="063C7104" w14:textId="3489562C" w:rsidR="00B65D89" w:rsidRDefault="00B65D89" w:rsidP="00E54253">
      <w:r>
        <w:rPr>
          <w:noProof/>
        </w:rPr>
        <w:drawing>
          <wp:inline distT="0" distB="0" distL="0" distR="0" wp14:anchorId="761C1154" wp14:editId="06393B75">
            <wp:extent cx="5178669" cy="3795052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6"/>
                    <a:stretch/>
                  </pic:blipFill>
                  <pic:spPr bwMode="auto">
                    <a:xfrm>
                      <a:off x="0" y="0"/>
                      <a:ext cx="5191920" cy="38047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E72762" w14:textId="6607B5B9" w:rsidR="00270B1C" w:rsidRDefault="00270B1C" w:rsidP="00E54253">
      <w:r>
        <w:t xml:space="preserve">Figure 12: </w:t>
      </w:r>
      <w:proofErr w:type="spellStart"/>
      <w:r>
        <w:t>eval_measures</w:t>
      </w:r>
      <w:proofErr w:type="spellEnd"/>
    </w:p>
    <w:p w14:paraId="50D35B8A" w14:textId="77777777" w:rsidR="006E3491" w:rsidRDefault="006E3491" w:rsidP="00E54253"/>
    <w:p w14:paraId="3407CC46" w14:textId="477158E1" w:rsidR="0064286A" w:rsidRDefault="00723F84" w:rsidP="006F6A58">
      <w:pPr>
        <w:spacing w:after="0" w:line="480" w:lineRule="auto"/>
      </w:pPr>
      <w:bookmarkStart w:id="2" w:name="_Hlk82952597"/>
      <w:r>
        <w:lastRenderedPageBreak/>
        <w:t xml:space="preserve">Figure 13 </w:t>
      </w:r>
      <w:r w:rsidR="006F6A58">
        <w:t xml:space="preserve">is </w:t>
      </w:r>
      <w:r>
        <w:t xml:space="preserve">the function to calculate the overall accuracy based on </w:t>
      </w:r>
      <w:r w:rsidR="00987FEA">
        <w:t>Marco</w:t>
      </w:r>
      <w:r w:rsidR="00752A67">
        <w:t xml:space="preserve"> average precision</w:t>
      </w:r>
      <w:r w:rsidR="00987FEA">
        <w:t>, recall, and F1</w:t>
      </w:r>
      <w:r w:rsidR="00752A67">
        <w:t xml:space="preserve">and micro average. The </w:t>
      </w:r>
      <w:r w:rsidR="00987FEA">
        <w:t>M</w:t>
      </w:r>
      <w:r w:rsidR="00752A67">
        <w:t xml:space="preserve">acro average is the sum of </w:t>
      </w:r>
      <w:r w:rsidR="00A81DE1">
        <w:t>precision</w:t>
      </w:r>
      <w:r w:rsidR="00987FEA">
        <w:t>/recall</w:t>
      </w:r>
      <w:r w:rsidR="006F6A58">
        <w:t>/F1</w:t>
      </w:r>
      <w:r w:rsidR="00A81DE1">
        <w:t>_list (labeled average precision)</w:t>
      </w:r>
      <w:r w:rsidR="003212F2">
        <w:t xml:space="preserve"> / </w:t>
      </w:r>
      <w:proofErr w:type="spellStart"/>
      <w:r w:rsidR="003212F2">
        <w:t>num_labels</w:t>
      </w:r>
      <w:proofErr w:type="spellEnd"/>
      <w:r w:rsidR="00987FEA">
        <w:t>.</w:t>
      </w:r>
      <w:r w:rsidR="00752A67">
        <w:t xml:space="preserve"> </w:t>
      </w:r>
    </w:p>
    <w:bookmarkEnd w:id="2"/>
    <w:p w14:paraId="50EC592F" w14:textId="77777777" w:rsidR="00B21881" w:rsidRDefault="00B21881" w:rsidP="006F6A58">
      <w:pPr>
        <w:spacing w:after="0" w:line="480" w:lineRule="auto"/>
      </w:pPr>
    </w:p>
    <w:p w14:paraId="3C73466A" w14:textId="37FB30A3" w:rsidR="00C276BF" w:rsidRDefault="00EC5900" w:rsidP="00E54253">
      <w:r w:rsidRPr="00EC5900">
        <w:rPr>
          <w:noProof/>
        </w:rPr>
        <w:drawing>
          <wp:inline distT="0" distB="0" distL="0" distR="0" wp14:anchorId="026958EF" wp14:editId="1E85890A">
            <wp:extent cx="4410691" cy="619211"/>
            <wp:effectExtent l="0" t="0" r="9525" b="9525"/>
            <wp:docPr id="26" name="Picture 2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59C4E" w14:textId="417EEABF" w:rsidR="007A4DB1" w:rsidRDefault="00AF1B4D" w:rsidP="00E54253">
      <w:r>
        <w:t>Figure 13: Macro Average Precision/Rec</w:t>
      </w:r>
      <w:r w:rsidR="00396EDC">
        <w:t>a</w:t>
      </w:r>
      <w:r>
        <w:t>ll/F1</w:t>
      </w:r>
    </w:p>
    <w:p w14:paraId="3B29751B" w14:textId="77777777" w:rsidR="006E3491" w:rsidRDefault="006E3491" w:rsidP="00E54253"/>
    <w:p w14:paraId="6200E164" w14:textId="6F69DABF" w:rsidR="006E3491" w:rsidRDefault="006E3491" w:rsidP="00AF1B4D">
      <w:pPr>
        <w:spacing w:after="0" w:line="480" w:lineRule="auto"/>
      </w:pPr>
      <w:r w:rsidRPr="006E3491">
        <w:t>Figure 1</w:t>
      </w:r>
      <w:r>
        <w:t>4</w:t>
      </w:r>
      <w:r w:rsidRPr="006E3491">
        <w:t xml:space="preserve"> </w:t>
      </w:r>
      <w:r w:rsidR="00FE3593">
        <w:t>show</w:t>
      </w:r>
      <w:r w:rsidRPr="006E3491">
        <w:t xml:space="preserve">s the function </w:t>
      </w:r>
      <w:r w:rsidR="00FE3593">
        <w:t>that</w:t>
      </w:r>
      <w:r w:rsidRPr="006E3491">
        <w:t xml:space="preserve"> calculate</w:t>
      </w:r>
      <w:r w:rsidR="00FE3593">
        <w:t>s the overall accuracy by incorporating the weight per sentiment label to reasonably determine the Micro average precision, recall, and F1</w:t>
      </w:r>
      <w:r w:rsidRPr="006E3491">
        <w:t>. The M</w:t>
      </w:r>
      <w:r w:rsidR="002805F4">
        <w:t>i</w:t>
      </w:r>
      <w:r w:rsidRPr="006E3491">
        <w:t xml:space="preserve">cro average is the sum of precision/recall/F1_list (labeled average precision) / </w:t>
      </w:r>
      <w:proofErr w:type="spellStart"/>
      <w:r w:rsidRPr="006E3491">
        <w:t>num_labels</w:t>
      </w:r>
      <w:proofErr w:type="spellEnd"/>
      <w:r w:rsidR="003069B5">
        <w:t xml:space="preserve"> with the weight</w:t>
      </w:r>
      <w:r w:rsidR="00B662D9">
        <w:t>s included</w:t>
      </w:r>
      <w:r w:rsidRPr="006E3491">
        <w:t>.</w:t>
      </w:r>
    </w:p>
    <w:p w14:paraId="1236F1E7" w14:textId="4FCBEDFA" w:rsidR="007A4DB1" w:rsidRDefault="007A4DB1" w:rsidP="00E54253">
      <w:r>
        <w:rPr>
          <w:noProof/>
        </w:rPr>
        <w:drawing>
          <wp:inline distT="0" distB="0" distL="0" distR="0" wp14:anchorId="2E990C66" wp14:editId="57937A69">
            <wp:extent cx="4620260" cy="1352550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1352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857FCB" w14:textId="1C362FFE" w:rsidR="00C276BF" w:rsidRDefault="007E5718" w:rsidP="00E54253">
      <w:r>
        <w:t xml:space="preserve">Figure </w:t>
      </w:r>
      <w:r w:rsidR="0064282E">
        <w:t xml:space="preserve">14: Weighted </w:t>
      </w:r>
      <w:r w:rsidR="00396EDC">
        <w:t>Micro Average Precision/Recall/F1</w:t>
      </w:r>
    </w:p>
    <w:p w14:paraId="6DCE4C11" w14:textId="1E491D24" w:rsidR="00201D18" w:rsidRDefault="00201D18" w:rsidP="00E54253">
      <w:pPr>
        <w:rPr>
          <w:b/>
          <w:bCs/>
        </w:rPr>
      </w:pPr>
    </w:p>
    <w:p w14:paraId="75EFB662" w14:textId="13AE3D5D" w:rsidR="00201D18" w:rsidRDefault="00201D18" w:rsidP="00E54253">
      <w:pPr>
        <w:rPr>
          <w:b/>
          <w:bCs/>
        </w:rPr>
      </w:pPr>
    </w:p>
    <w:p w14:paraId="1E74E238" w14:textId="05173220" w:rsidR="00B662D9" w:rsidRDefault="00B662D9" w:rsidP="00E54253">
      <w:pPr>
        <w:rPr>
          <w:b/>
          <w:bCs/>
        </w:rPr>
      </w:pPr>
    </w:p>
    <w:p w14:paraId="65EA9671" w14:textId="739A5C51" w:rsidR="00B662D9" w:rsidRDefault="00B662D9" w:rsidP="00E54253">
      <w:pPr>
        <w:rPr>
          <w:b/>
          <w:bCs/>
        </w:rPr>
      </w:pPr>
    </w:p>
    <w:p w14:paraId="03D48584" w14:textId="0B12D69F" w:rsidR="00B662D9" w:rsidRDefault="00B662D9" w:rsidP="00E54253">
      <w:pPr>
        <w:rPr>
          <w:b/>
          <w:bCs/>
        </w:rPr>
      </w:pPr>
    </w:p>
    <w:p w14:paraId="6CC0580B" w14:textId="29FE865F" w:rsidR="00B662D9" w:rsidRDefault="00B662D9" w:rsidP="00E54253">
      <w:pPr>
        <w:rPr>
          <w:b/>
          <w:bCs/>
        </w:rPr>
      </w:pPr>
    </w:p>
    <w:p w14:paraId="2475C567" w14:textId="5522C08E" w:rsidR="00B662D9" w:rsidRDefault="00B662D9" w:rsidP="00E54253">
      <w:pPr>
        <w:rPr>
          <w:b/>
          <w:bCs/>
        </w:rPr>
      </w:pPr>
    </w:p>
    <w:p w14:paraId="3141F402" w14:textId="4A3AC432" w:rsidR="00B662D9" w:rsidRDefault="00B662D9" w:rsidP="00E54253">
      <w:pPr>
        <w:rPr>
          <w:b/>
          <w:bCs/>
        </w:rPr>
      </w:pPr>
    </w:p>
    <w:p w14:paraId="4B859957" w14:textId="5F587D03" w:rsidR="00B662D9" w:rsidRDefault="00B662D9" w:rsidP="00E54253">
      <w:pPr>
        <w:rPr>
          <w:b/>
          <w:bCs/>
        </w:rPr>
      </w:pPr>
    </w:p>
    <w:p w14:paraId="6FF869D0" w14:textId="77777777" w:rsidR="00201D18" w:rsidRPr="005B2650" w:rsidRDefault="00201D18" w:rsidP="00E54253">
      <w:pPr>
        <w:rPr>
          <w:b/>
          <w:bCs/>
        </w:rPr>
      </w:pPr>
    </w:p>
    <w:p w14:paraId="32CD2898" w14:textId="24606541" w:rsidR="005B2650" w:rsidRDefault="005B2650" w:rsidP="00E54253">
      <w:pPr>
        <w:pStyle w:val="ListParagraph"/>
        <w:numPr>
          <w:ilvl w:val="0"/>
          <w:numId w:val="1"/>
        </w:numPr>
        <w:rPr>
          <w:b/>
          <w:bCs/>
        </w:rPr>
      </w:pPr>
      <w:r w:rsidRPr="005B2650">
        <w:rPr>
          <w:b/>
          <w:bCs/>
        </w:rPr>
        <w:lastRenderedPageBreak/>
        <w:t>Experiment</w:t>
      </w:r>
    </w:p>
    <w:p w14:paraId="21192D55" w14:textId="77777777" w:rsidR="00956C31" w:rsidRDefault="00956C31" w:rsidP="00956C31">
      <w:pPr>
        <w:pStyle w:val="ListParagraph"/>
        <w:rPr>
          <w:b/>
          <w:bCs/>
        </w:rPr>
      </w:pPr>
    </w:p>
    <w:p w14:paraId="4FFA66F6" w14:textId="321C0377" w:rsidR="00956C31" w:rsidRPr="00956C31" w:rsidRDefault="00956C31" w:rsidP="00956C31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b/>
          <w:bCs/>
        </w:rPr>
        <w:t>Data Distribution</w:t>
      </w:r>
    </w:p>
    <w:p w14:paraId="418B3499" w14:textId="13A8D75B" w:rsidR="00BC5A81" w:rsidRPr="00FE3593" w:rsidRDefault="00B83DEC" w:rsidP="00DE0D92">
      <w:pPr>
        <w:spacing w:after="0" w:line="480" w:lineRule="auto"/>
      </w:pPr>
      <w:r>
        <w:t>Four hundred</w:t>
      </w:r>
      <w:r w:rsidR="00840046">
        <w:t xml:space="preserve"> </w:t>
      </w:r>
      <w:r>
        <w:t xml:space="preserve">rows of </w:t>
      </w:r>
      <w:r w:rsidR="00BE6A8C">
        <w:t xml:space="preserve">Kaggle movie review’s </w:t>
      </w:r>
      <w:r w:rsidR="00840046">
        <w:t xml:space="preserve">train data </w:t>
      </w:r>
      <w:r w:rsidR="00D32AF3">
        <w:t>are</w:t>
      </w:r>
      <w:r w:rsidR="00840046">
        <w:t xml:space="preserve"> pulled </w:t>
      </w:r>
      <w:r>
        <w:t xml:space="preserve">from the </w:t>
      </w:r>
      <w:proofErr w:type="spellStart"/>
      <w:r>
        <w:t>train.tsv</w:t>
      </w:r>
      <w:proofErr w:type="spellEnd"/>
      <w:r w:rsidR="00D32AF3">
        <w:t>.  The rows are randomized</w:t>
      </w:r>
      <w:r w:rsidR="00E21922">
        <w:t xml:space="preserve">, tokenized, lowercased, </w:t>
      </w:r>
      <w:r w:rsidR="00C22F14">
        <w:t xml:space="preserve">and </w:t>
      </w:r>
      <w:r w:rsidR="003F2536">
        <w:t>restructured</w:t>
      </w:r>
      <w:r w:rsidR="00C22F14">
        <w:t xml:space="preserve"> to create </w:t>
      </w:r>
      <w:proofErr w:type="spellStart"/>
      <w:r w:rsidR="00C22F14">
        <w:t>word_items</w:t>
      </w:r>
      <w:proofErr w:type="spellEnd"/>
      <w:r w:rsidR="00B05805">
        <w:t xml:space="preserve">. The </w:t>
      </w:r>
      <w:proofErr w:type="spellStart"/>
      <w:r w:rsidR="00B05805">
        <w:t>word_items</w:t>
      </w:r>
      <w:proofErr w:type="spellEnd"/>
      <w:r w:rsidR="00B05805">
        <w:t xml:space="preserve"> </w:t>
      </w:r>
      <w:r w:rsidR="00DE0D92">
        <w:t>are applied</w:t>
      </w:r>
      <w:r w:rsidR="00C22F14">
        <w:t xml:space="preserve"> </w:t>
      </w:r>
      <w:r w:rsidR="00500A73">
        <w:t xml:space="preserve">for </w:t>
      </w:r>
      <w:r w:rsidR="00795617">
        <w:t xml:space="preserve">cross-validation </w:t>
      </w:r>
      <w:r w:rsidR="003741B6">
        <w:t xml:space="preserve">and </w:t>
      </w:r>
      <w:r w:rsidR="00500A73">
        <w:t>feature/</w:t>
      </w:r>
      <w:r w:rsidR="00DE0D92">
        <w:t>classifier</w:t>
      </w:r>
      <w:r w:rsidR="00B5551A">
        <w:t xml:space="preserve"> to evaluate </w:t>
      </w:r>
      <w:r w:rsidR="00BE6A8C">
        <w:t xml:space="preserve">the best features for the data. </w:t>
      </w:r>
      <w:r w:rsidR="00500A73">
        <w:t xml:space="preserve"> </w:t>
      </w:r>
      <w:r w:rsidR="002175C0">
        <w:t>F</w:t>
      </w:r>
      <w:r w:rsidR="00F426C4">
        <w:t xml:space="preserve">igure 15 shows how the data </w:t>
      </w:r>
      <w:r w:rsidR="006F5265">
        <w:t xml:space="preserve">was </w:t>
      </w:r>
      <w:r w:rsidR="00F426C4">
        <w:t xml:space="preserve">distributed </w:t>
      </w:r>
      <w:r w:rsidR="004F42C6">
        <w:t>among the</w:t>
      </w:r>
      <w:r w:rsidR="002175C0">
        <w:t xml:space="preserve"> 400 </w:t>
      </w:r>
      <w:r w:rsidR="004F42C6">
        <w:t xml:space="preserve">randomized </w:t>
      </w:r>
      <w:r w:rsidR="002175C0">
        <w:t xml:space="preserve">rows </w:t>
      </w:r>
      <w:r w:rsidR="004D7830">
        <w:t xml:space="preserve">within the 5 </w:t>
      </w:r>
      <w:r w:rsidR="002175C0">
        <w:t>sentiment label</w:t>
      </w:r>
      <w:r w:rsidR="004D7830">
        <w:t>s</w:t>
      </w:r>
      <w:r w:rsidR="006F5265">
        <w:t xml:space="preserve">. </w:t>
      </w:r>
      <w:r w:rsidR="002175C0">
        <w:t xml:space="preserve">  </w:t>
      </w:r>
      <w:r w:rsidR="005A4763">
        <w:t>The negative (0) and positive (4) labels</w:t>
      </w:r>
      <w:r w:rsidR="00FE3BA1">
        <w:t xml:space="preserve"> have the lowest </w:t>
      </w:r>
      <w:r w:rsidR="00E92263">
        <w:t xml:space="preserve">percentage </w:t>
      </w:r>
      <w:r w:rsidR="00FE3BA1">
        <w:t>count</w:t>
      </w:r>
      <w:r w:rsidR="00BE6A93">
        <w:t>s</w:t>
      </w:r>
      <w:r w:rsidR="00CB6F26">
        <w:t xml:space="preserve"> ~ </w:t>
      </w:r>
      <w:r w:rsidR="00DE36DE">
        <w:t>6 – 7%</w:t>
      </w:r>
      <w:r w:rsidR="00FE3BA1">
        <w:t xml:space="preserve">. </w:t>
      </w:r>
      <w:r w:rsidR="00623005">
        <w:t xml:space="preserve"> </w:t>
      </w:r>
      <w:r w:rsidR="00DE36DE">
        <w:t>The neutral</w:t>
      </w:r>
      <w:r w:rsidR="00CB6F26">
        <w:t xml:space="preserve"> </w:t>
      </w:r>
      <w:r w:rsidR="005A4763">
        <w:t xml:space="preserve">(2) </w:t>
      </w:r>
      <w:r w:rsidR="00CB6F26">
        <w:t xml:space="preserve">sentiment label has the highest </w:t>
      </w:r>
      <w:r w:rsidR="00E92263">
        <w:t xml:space="preserve">percentage </w:t>
      </w:r>
      <w:r w:rsidR="00CB6F26">
        <w:t>count</w:t>
      </w:r>
      <w:r w:rsidR="00DE36DE">
        <w:t xml:space="preserve"> of </w:t>
      </w:r>
      <w:r w:rsidR="00E92263">
        <w:t>50%</w:t>
      </w:r>
      <w:r w:rsidR="00CB6F26">
        <w:t xml:space="preserve">.  </w:t>
      </w:r>
      <w:r w:rsidR="00AF5118">
        <w:t>Then, the somewhat positive</w:t>
      </w:r>
      <w:r w:rsidR="005A4763">
        <w:t xml:space="preserve"> </w:t>
      </w:r>
      <w:r w:rsidR="000A73C8">
        <w:t>(3)</w:t>
      </w:r>
      <w:r w:rsidR="00AF5118">
        <w:t xml:space="preserve"> </w:t>
      </w:r>
      <w:r w:rsidR="0034312D">
        <w:t>and</w:t>
      </w:r>
      <w:r w:rsidR="00AF5118">
        <w:t xml:space="preserve"> negative</w:t>
      </w:r>
      <w:r w:rsidR="000A73C8">
        <w:t xml:space="preserve"> (1)</w:t>
      </w:r>
      <w:r w:rsidR="00AF5118">
        <w:t xml:space="preserve"> sentiment </w:t>
      </w:r>
      <w:r w:rsidR="00222789">
        <w:t xml:space="preserve">labels have ~ </w:t>
      </w:r>
      <w:r w:rsidR="0034312D">
        <w:t xml:space="preserve">percentage counts of 17-20%. </w:t>
      </w:r>
      <w:r w:rsidR="00776EE3">
        <w:t xml:space="preserve">This </w:t>
      </w:r>
      <w:r w:rsidR="00956C31">
        <w:t xml:space="preserve">initial view of the data </w:t>
      </w:r>
      <w:r w:rsidR="00BA41F9">
        <w:t xml:space="preserve">indicated the data </w:t>
      </w:r>
      <w:r w:rsidR="00776EE3">
        <w:t>is not balanced</w:t>
      </w:r>
      <w:r w:rsidR="00956C31">
        <w:t>.</w:t>
      </w:r>
      <w:r w:rsidR="001A0F77">
        <w:t xml:space="preserve"> </w:t>
      </w:r>
    </w:p>
    <w:p w14:paraId="53DDD043" w14:textId="08D06B44" w:rsidR="00396EDC" w:rsidRDefault="00396EDC" w:rsidP="00BC5A81">
      <w:pPr>
        <w:rPr>
          <w:b/>
          <w:bCs/>
        </w:rPr>
      </w:pPr>
    </w:p>
    <w:p w14:paraId="463A5AB2" w14:textId="6CDB785D" w:rsidR="00BC5A81" w:rsidRDefault="00BC5A81" w:rsidP="00BC5A81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3242FBD" wp14:editId="7343F906">
            <wp:extent cx="5829300" cy="317182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171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A573E8" w14:textId="503D4316" w:rsidR="00C4027D" w:rsidRPr="00C4027D" w:rsidRDefault="00C4027D" w:rsidP="00BC5A81">
      <w:r w:rsidRPr="00C4027D">
        <w:t xml:space="preserve">Figure 15: </w:t>
      </w:r>
      <w:r>
        <w:t>Sentiment Distribution Based on 400 Phrases</w:t>
      </w:r>
    </w:p>
    <w:p w14:paraId="316B1DCD" w14:textId="75631C48" w:rsidR="003A1E6B" w:rsidRDefault="003A1E6B" w:rsidP="00BC5A81">
      <w:pPr>
        <w:rPr>
          <w:b/>
          <w:bCs/>
        </w:rPr>
      </w:pPr>
    </w:p>
    <w:p w14:paraId="7640FC0D" w14:textId="36126F57" w:rsidR="003A1E6B" w:rsidRDefault="003A1E6B" w:rsidP="00BC5A81">
      <w:pPr>
        <w:rPr>
          <w:b/>
          <w:bCs/>
        </w:rPr>
      </w:pPr>
    </w:p>
    <w:p w14:paraId="514F1E18" w14:textId="77777777" w:rsidR="003A1E6B" w:rsidRDefault="003A1E6B" w:rsidP="00BC5A81">
      <w:pPr>
        <w:rPr>
          <w:b/>
          <w:bCs/>
        </w:rPr>
      </w:pPr>
    </w:p>
    <w:p w14:paraId="386D80B2" w14:textId="4E1324D8" w:rsidR="00956C31" w:rsidRDefault="003A1E6B" w:rsidP="00BC5A81">
      <w:pPr>
        <w:pStyle w:val="ListParagraph"/>
        <w:numPr>
          <w:ilvl w:val="0"/>
          <w:numId w:val="7"/>
        </w:numPr>
        <w:rPr>
          <w:b/>
          <w:bCs/>
        </w:rPr>
      </w:pPr>
      <w:proofErr w:type="spellStart"/>
      <w:r>
        <w:rPr>
          <w:b/>
          <w:bCs/>
        </w:rPr>
        <w:lastRenderedPageBreak/>
        <w:t>Feature</w:t>
      </w:r>
      <w:r w:rsidR="000D0F2B">
        <w:rPr>
          <w:b/>
          <w:bCs/>
        </w:rPr>
        <w:t>set</w:t>
      </w:r>
      <w:proofErr w:type="spellEnd"/>
      <w:r>
        <w:rPr>
          <w:b/>
          <w:bCs/>
        </w:rPr>
        <w:t>/Classifier</w:t>
      </w:r>
      <w:r w:rsidR="00956C31">
        <w:rPr>
          <w:b/>
          <w:bCs/>
        </w:rPr>
        <w:t xml:space="preserve"> Results:</w:t>
      </w:r>
      <w:r>
        <w:rPr>
          <w:b/>
          <w:bCs/>
        </w:rPr>
        <w:t xml:space="preserve"> Precision</w:t>
      </w:r>
      <w:r w:rsidR="002C3341">
        <w:rPr>
          <w:b/>
          <w:bCs/>
        </w:rPr>
        <w:t>, Recall, and F1 Per Label</w:t>
      </w:r>
      <w:r w:rsidR="00956C31">
        <w:rPr>
          <w:b/>
          <w:bCs/>
        </w:rPr>
        <w:t xml:space="preserve"> </w:t>
      </w:r>
    </w:p>
    <w:p w14:paraId="4F795260" w14:textId="70B8AC0A" w:rsidR="00B2401E" w:rsidRPr="00B2401E" w:rsidRDefault="00B2401E" w:rsidP="00370097">
      <w:pPr>
        <w:spacing w:after="0" w:line="480" w:lineRule="auto"/>
      </w:pPr>
      <w:r>
        <w:t xml:space="preserve">Below </w:t>
      </w:r>
      <w:r w:rsidR="00BE7CAD">
        <w:t>is</w:t>
      </w:r>
      <w:r>
        <w:t xml:space="preserve"> the output from each classif</w:t>
      </w:r>
      <w:r w:rsidR="00BE7CAD">
        <w:t>i</w:t>
      </w:r>
      <w:r>
        <w:t>er</w:t>
      </w:r>
      <w:r w:rsidR="00BE7CAD">
        <w:t xml:space="preserve"> by the labels as negative = ‘</w:t>
      </w:r>
      <w:r w:rsidR="00927F05">
        <w:t>0</w:t>
      </w:r>
      <w:r w:rsidR="00BE7CAD">
        <w:t>’, somewhat negative</w:t>
      </w:r>
      <w:r w:rsidR="00927F05">
        <w:t xml:space="preserve"> =’1’, neutral =’2’, </w:t>
      </w:r>
      <w:r w:rsidR="0097315A">
        <w:t>somewhat positive = ‘3’, and positive =’4’. For the reminding discussion of the</w:t>
      </w:r>
      <w:r w:rsidR="00370097">
        <w:t xml:space="preserve"> </w:t>
      </w:r>
      <w:r w:rsidR="0097315A">
        <w:t>label</w:t>
      </w:r>
      <w:r w:rsidR="00370097">
        <w:t xml:space="preserve">s will be referred in their numeric designation. </w:t>
      </w:r>
    </w:p>
    <w:p w14:paraId="5BF9CC6C" w14:textId="77777777" w:rsidR="00C45E07" w:rsidRPr="00C45E07" w:rsidRDefault="00C45E07" w:rsidP="00C45E07">
      <w:pPr>
        <w:pStyle w:val="ListParagraph"/>
        <w:rPr>
          <w:b/>
          <w:bCs/>
        </w:rPr>
      </w:pPr>
    </w:p>
    <w:p w14:paraId="61ECEC34" w14:textId="6A115421" w:rsidR="005B2650" w:rsidRPr="005B2650" w:rsidRDefault="000D0F2B" w:rsidP="005B2650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>
        <w:rPr>
          <w:b/>
          <w:bCs/>
        </w:rPr>
        <w:t>Original</w:t>
      </w:r>
      <w:r w:rsidR="005B2650" w:rsidRPr="005B2650">
        <w:rPr>
          <w:b/>
          <w:bCs/>
        </w:rPr>
        <w:t>_features</w:t>
      </w:r>
      <w:r>
        <w:rPr>
          <w:b/>
          <w:bCs/>
        </w:rPr>
        <w:t>et</w:t>
      </w:r>
      <w:proofErr w:type="spellEnd"/>
      <w:r w:rsidR="005B2650" w:rsidRPr="005B2650">
        <w:rPr>
          <w:b/>
          <w:bCs/>
        </w:rPr>
        <w:t xml:space="preserve"> </w:t>
      </w:r>
    </w:p>
    <w:p w14:paraId="1689A11C" w14:textId="77777777" w:rsidR="001F583D" w:rsidRPr="00D465A7" w:rsidRDefault="001F583D" w:rsidP="004F3A43">
      <w:pPr>
        <w:ind w:firstLine="720"/>
      </w:pPr>
      <w:r w:rsidRPr="00D465A7">
        <w:t>Average Precision</w:t>
      </w:r>
      <w:r w:rsidRPr="00D465A7">
        <w:tab/>
        <w:t>Recall</w:t>
      </w:r>
      <w:r w:rsidRPr="00D465A7">
        <w:tab/>
      </w:r>
      <w:r w:rsidRPr="00D465A7">
        <w:tab/>
        <w:t xml:space="preserve">F1 </w:t>
      </w:r>
      <w:r w:rsidRPr="00D465A7">
        <w:tab/>
        <w:t>Per Label</w:t>
      </w:r>
    </w:p>
    <w:p w14:paraId="38F663FF" w14:textId="21816E24" w:rsidR="001F583D" w:rsidRDefault="001F583D" w:rsidP="00D465A7">
      <w:pPr>
        <w:spacing w:after="0" w:line="240" w:lineRule="auto"/>
      </w:pPr>
      <w:r>
        <w:t xml:space="preserve">0 </w:t>
      </w:r>
      <w:r>
        <w:tab/>
        <w:t xml:space="preserve"> 0.000      </w:t>
      </w:r>
      <w:r w:rsidR="004F3A43">
        <w:tab/>
      </w:r>
      <w:r w:rsidR="004F3A43">
        <w:tab/>
      </w:r>
      <w:r>
        <w:t xml:space="preserve">0.000      </w:t>
      </w:r>
      <w:r w:rsidR="004F3A43">
        <w:tab/>
      </w:r>
      <w:r>
        <w:t>0.000</w:t>
      </w:r>
    </w:p>
    <w:p w14:paraId="5F6709A6" w14:textId="12112011" w:rsidR="001F583D" w:rsidRDefault="001F583D" w:rsidP="00D465A7">
      <w:pPr>
        <w:spacing w:after="0" w:line="240" w:lineRule="auto"/>
      </w:pPr>
      <w:r>
        <w:t xml:space="preserve">1 </w:t>
      </w:r>
      <w:r>
        <w:tab/>
        <w:t xml:space="preserve"> 0.112      </w:t>
      </w:r>
      <w:r w:rsidR="004F3A43">
        <w:tab/>
      </w:r>
      <w:r w:rsidR="004F3A43">
        <w:tab/>
      </w:r>
      <w:r>
        <w:t xml:space="preserve">0.205      </w:t>
      </w:r>
      <w:r w:rsidR="004F3A43">
        <w:tab/>
      </w:r>
      <w:r>
        <w:t>0.124</w:t>
      </w:r>
    </w:p>
    <w:p w14:paraId="0EEA013F" w14:textId="55C88239" w:rsidR="001F583D" w:rsidRDefault="001F583D" w:rsidP="00D465A7">
      <w:pPr>
        <w:spacing w:after="0" w:line="240" w:lineRule="auto"/>
      </w:pPr>
      <w:r>
        <w:t xml:space="preserve">2 </w:t>
      </w:r>
      <w:r>
        <w:tab/>
        <w:t xml:space="preserve"> 0.906      </w:t>
      </w:r>
      <w:r w:rsidR="004F3A43">
        <w:tab/>
      </w:r>
      <w:r w:rsidR="004F3A43">
        <w:tab/>
      </w:r>
      <w:r>
        <w:t xml:space="preserve">0.549      </w:t>
      </w:r>
      <w:r w:rsidR="004F3A43">
        <w:tab/>
      </w:r>
      <w:r>
        <w:t>0.680</w:t>
      </w:r>
    </w:p>
    <w:p w14:paraId="423E7C7E" w14:textId="0838B328" w:rsidR="001F583D" w:rsidRDefault="001F583D" w:rsidP="00D465A7">
      <w:pPr>
        <w:spacing w:after="0" w:line="240" w:lineRule="auto"/>
      </w:pPr>
      <w:r>
        <w:t xml:space="preserve">3 </w:t>
      </w:r>
      <w:r>
        <w:tab/>
        <w:t xml:space="preserve"> 0.124      </w:t>
      </w:r>
      <w:r w:rsidR="004F3A43">
        <w:tab/>
      </w:r>
      <w:r w:rsidR="004F3A43">
        <w:tab/>
      </w:r>
      <w:r>
        <w:t xml:space="preserve">0.242      </w:t>
      </w:r>
      <w:r w:rsidR="004F3A43">
        <w:tab/>
      </w:r>
      <w:r>
        <w:t>0.160</w:t>
      </w:r>
    </w:p>
    <w:p w14:paraId="5265AC0E" w14:textId="136E24BB" w:rsidR="001F583D" w:rsidRDefault="001F583D" w:rsidP="00D465A7">
      <w:pPr>
        <w:spacing w:after="0" w:line="240" w:lineRule="auto"/>
      </w:pPr>
      <w:r>
        <w:t xml:space="preserve">4 </w:t>
      </w:r>
      <w:r>
        <w:tab/>
        <w:t xml:space="preserve"> 0.000      </w:t>
      </w:r>
      <w:r w:rsidR="004F3A43">
        <w:tab/>
      </w:r>
      <w:r w:rsidR="004F3A43">
        <w:tab/>
      </w:r>
      <w:r>
        <w:t xml:space="preserve">0.000      </w:t>
      </w:r>
      <w:r w:rsidR="004F3A43">
        <w:tab/>
      </w:r>
      <w:r>
        <w:t>0.000</w:t>
      </w:r>
    </w:p>
    <w:p w14:paraId="22B612E0" w14:textId="77777777" w:rsidR="00D465A7" w:rsidRPr="00D465A7" w:rsidRDefault="00D465A7" w:rsidP="00D465A7">
      <w:pPr>
        <w:spacing w:after="0" w:line="240" w:lineRule="auto"/>
      </w:pPr>
    </w:p>
    <w:p w14:paraId="72E0B8CE" w14:textId="1138C225" w:rsidR="001F583D" w:rsidRPr="00201D18" w:rsidRDefault="001F583D" w:rsidP="00201D18">
      <w:pPr>
        <w:pStyle w:val="ListParagraph"/>
        <w:numPr>
          <w:ilvl w:val="0"/>
          <w:numId w:val="4"/>
        </w:numPr>
        <w:rPr>
          <w:b/>
          <w:bCs/>
        </w:rPr>
      </w:pPr>
      <w:r w:rsidRPr="00201D18">
        <w:rPr>
          <w:b/>
          <w:bCs/>
        </w:rPr>
        <w:t xml:space="preserve">Bigrams </w:t>
      </w:r>
      <w:proofErr w:type="spellStart"/>
      <w:r w:rsidRPr="00201D18">
        <w:rPr>
          <w:b/>
          <w:bCs/>
        </w:rPr>
        <w:t>Featureset</w:t>
      </w:r>
      <w:proofErr w:type="spellEnd"/>
    </w:p>
    <w:p w14:paraId="321E9B77" w14:textId="77777777" w:rsidR="001F583D" w:rsidRPr="00D465A7" w:rsidRDefault="001F583D" w:rsidP="00BB2C64">
      <w:pPr>
        <w:ind w:firstLine="720"/>
      </w:pPr>
      <w:r w:rsidRPr="00D465A7">
        <w:t>Average Precision</w:t>
      </w:r>
      <w:r w:rsidRPr="00D465A7">
        <w:tab/>
        <w:t>Recall</w:t>
      </w:r>
      <w:r w:rsidRPr="00D465A7">
        <w:tab/>
      </w:r>
      <w:r w:rsidRPr="00D465A7">
        <w:tab/>
        <w:t xml:space="preserve">F1 </w:t>
      </w:r>
      <w:r w:rsidRPr="00D465A7">
        <w:tab/>
        <w:t>Per Label</w:t>
      </w:r>
    </w:p>
    <w:p w14:paraId="5B3EFBF8" w14:textId="238E25AC" w:rsidR="001F583D" w:rsidRDefault="001F583D" w:rsidP="00D465A7">
      <w:pPr>
        <w:spacing w:after="0" w:line="240" w:lineRule="auto"/>
      </w:pPr>
      <w:r>
        <w:t xml:space="preserve">0 </w:t>
      </w:r>
      <w:r>
        <w:tab/>
        <w:t xml:space="preserve">0.000      </w:t>
      </w:r>
      <w:r w:rsidR="00BB2C64">
        <w:tab/>
      </w:r>
      <w:r w:rsidR="00BB2C64">
        <w:tab/>
      </w:r>
      <w:r>
        <w:t xml:space="preserve">0.000      </w:t>
      </w:r>
      <w:r w:rsidR="00BB2C64">
        <w:tab/>
      </w:r>
      <w:r>
        <w:t>0.000</w:t>
      </w:r>
    </w:p>
    <w:p w14:paraId="1A554DD6" w14:textId="5B6D4D7A" w:rsidR="001F583D" w:rsidRDefault="001F583D" w:rsidP="00D465A7">
      <w:pPr>
        <w:spacing w:after="0" w:line="240" w:lineRule="auto"/>
      </w:pPr>
      <w:r>
        <w:t xml:space="preserve">1 </w:t>
      </w:r>
      <w:r>
        <w:tab/>
        <w:t xml:space="preserve">0.112      </w:t>
      </w:r>
      <w:r w:rsidR="00BB2C64">
        <w:tab/>
      </w:r>
      <w:r w:rsidR="00BB2C64">
        <w:tab/>
      </w:r>
      <w:r>
        <w:t xml:space="preserve">0.205      </w:t>
      </w:r>
      <w:r w:rsidR="00BB2C64">
        <w:tab/>
      </w:r>
      <w:r>
        <w:t>0.124</w:t>
      </w:r>
    </w:p>
    <w:p w14:paraId="5597BE11" w14:textId="5E0D2D34" w:rsidR="001F583D" w:rsidRDefault="001F583D" w:rsidP="00D465A7">
      <w:pPr>
        <w:spacing w:after="0" w:line="240" w:lineRule="auto"/>
      </w:pPr>
      <w:r>
        <w:t xml:space="preserve">2 </w:t>
      </w:r>
      <w:r>
        <w:tab/>
        <w:t xml:space="preserve">0.906      </w:t>
      </w:r>
      <w:r w:rsidR="00BB2C64">
        <w:tab/>
      </w:r>
      <w:r w:rsidR="00BB2C64">
        <w:tab/>
      </w:r>
      <w:r>
        <w:t xml:space="preserve">0.549      </w:t>
      </w:r>
      <w:r w:rsidR="00BB2C64">
        <w:tab/>
      </w:r>
      <w:r>
        <w:t>0.680</w:t>
      </w:r>
    </w:p>
    <w:p w14:paraId="39637C46" w14:textId="069C1FAC" w:rsidR="001F583D" w:rsidRDefault="001F583D" w:rsidP="00D465A7">
      <w:pPr>
        <w:spacing w:after="0" w:line="240" w:lineRule="auto"/>
      </w:pPr>
      <w:r>
        <w:t xml:space="preserve">3 </w:t>
      </w:r>
      <w:r>
        <w:tab/>
        <w:t xml:space="preserve">0.124      </w:t>
      </w:r>
      <w:r w:rsidR="00BB2C64">
        <w:tab/>
      </w:r>
      <w:r w:rsidR="00BB2C64">
        <w:tab/>
      </w:r>
      <w:r>
        <w:t xml:space="preserve">0.242      </w:t>
      </w:r>
      <w:r w:rsidR="00BB2C64">
        <w:tab/>
      </w:r>
      <w:r>
        <w:t>0.160</w:t>
      </w:r>
    </w:p>
    <w:p w14:paraId="704F1249" w14:textId="0383DC1A" w:rsidR="001F583D" w:rsidRDefault="001F583D" w:rsidP="00D465A7">
      <w:pPr>
        <w:spacing w:after="0" w:line="240" w:lineRule="auto"/>
      </w:pPr>
      <w:r>
        <w:t xml:space="preserve">4 </w:t>
      </w:r>
      <w:r>
        <w:tab/>
        <w:t xml:space="preserve">0.000      </w:t>
      </w:r>
      <w:r w:rsidR="00BB2C64">
        <w:tab/>
      </w:r>
      <w:r w:rsidR="00BB2C64">
        <w:tab/>
      </w:r>
      <w:r>
        <w:t xml:space="preserve">0.000      </w:t>
      </w:r>
      <w:r w:rsidR="00BB2C64">
        <w:tab/>
      </w:r>
      <w:r>
        <w:t>0.000</w:t>
      </w:r>
    </w:p>
    <w:p w14:paraId="749F8478" w14:textId="77777777" w:rsidR="00D465A7" w:rsidRDefault="00D465A7" w:rsidP="00D465A7">
      <w:pPr>
        <w:spacing w:after="0" w:line="240" w:lineRule="auto"/>
      </w:pPr>
    </w:p>
    <w:p w14:paraId="762095BF" w14:textId="0CA03C9F" w:rsidR="001F583D" w:rsidRPr="00201D18" w:rsidRDefault="001F583D" w:rsidP="00201D18">
      <w:pPr>
        <w:pStyle w:val="ListParagraph"/>
        <w:numPr>
          <w:ilvl w:val="0"/>
          <w:numId w:val="4"/>
        </w:numPr>
        <w:rPr>
          <w:b/>
          <w:bCs/>
        </w:rPr>
      </w:pPr>
      <w:bookmarkStart w:id="3" w:name="_Hlk82969613"/>
      <w:r w:rsidRPr="00201D18">
        <w:rPr>
          <w:b/>
          <w:bCs/>
        </w:rPr>
        <w:t xml:space="preserve">Negated </w:t>
      </w:r>
      <w:proofErr w:type="spellStart"/>
      <w:r w:rsidRPr="00201D18">
        <w:rPr>
          <w:b/>
          <w:bCs/>
        </w:rPr>
        <w:t>Featureset</w:t>
      </w:r>
      <w:proofErr w:type="spellEnd"/>
    </w:p>
    <w:bookmarkEnd w:id="3"/>
    <w:p w14:paraId="5B1DB56C" w14:textId="77777777" w:rsidR="001F583D" w:rsidRDefault="001F583D" w:rsidP="004F3A43">
      <w:pPr>
        <w:ind w:firstLine="720"/>
      </w:pPr>
      <w:r>
        <w:t>Average Precision</w:t>
      </w:r>
      <w:r>
        <w:tab/>
        <w:t>Recall</w:t>
      </w:r>
      <w:r>
        <w:tab/>
      </w:r>
      <w:r>
        <w:tab/>
        <w:t xml:space="preserve">F1 </w:t>
      </w:r>
      <w:r>
        <w:tab/>
        <w:t>Per Label</w:t>
      </w:r>
    </w:p>
    <w:p w14:paraId="1DC5E5F3" w14:textId="15714466" w:rsidR="001F583D" w:rsidRDefault="001F583D" w:rsidP="00D465A7">
      <w:pPr>
        <w:spacing w:after="0" w:line="240" w:lineRule="auto"/>
      </w:pPr>
      <w:r>
        <w:t xml:space="preserve">0 </w:t>
      </w:r>
      <w:r>
        <w:tab/>
        <w:t xml:space="preserve"> 0.000      </w:t>
      </w:r>
      <w:r w:rsidR="004F3A43">
        <w:t xml:space="preserve">             </w:t>
      </w:r>
      <w:r w:rsidR="004F3A43">
        <w:tab/>
      </w:r>
      <w:r>
        <w:t xml:space="preserve">0.000      </w:t>
      </w:r>
      <w:r w:rsidR="004F3A43">
        <w:t xml:space="preserve">             </w:t>
      </w:r>
      <w:r>
        <w:t>0.000</w:t>
      </w:r>
    </w:p>
    <w:p w14:paraId="4C135C77" w14:textId="6AA9F6E3" w:rsidR="001F583D" w:rsidRDefault="001F583D" w:rsidP="00D465A7">
      <w:pPr>
        <w:spacing w:after="0" w:line="240" w:lineRule="auto"/>
      </w:pPr>
      <w:r>
        <w:t xml:space="preserve">1 </w:t>
      </w:r>
      <w:r>
        <w:tab/>
        <w:t xml:space="preserve"> 0.121      </w:t>
      </w:r>
      <w:r w:rsidR="004F3A43">
        <w:tab/>
      </w:r>
      <w:r w:rsidR="004F3A43">
        <w:tab/>
      </w:r>
      <w:r>
        <w:t xml:space="preserve">0.205      </w:t>
      </w:r>
      <w:r w:rsidR="004F3A43">
        <w:tab/>
      </w:r>
      <w:r>
        <w:t>0.133</w:t>
      </w:r>
    </w:p>
    <w:p w14:paraId="1DCF1C1F" w14:textId="17052DBE" w:rsidR="001F583D" w:rsidRDefault="001F583D" w:rsidP="00D465A7">
      <w:pPr>
        <w:spacing w:after="0" w:line="240" w:lineRule="auto"/>
      </w:pPr>
      <w:r>
        <w:t xml:space="preserve">2 </w:t>
      </w:r>
      <w:r>
        <w:tab/>
        <w:t xml:space="preserve"> 0.906      </w:t>
      </w:r>
      <w:r w:rsidR="004F3A43">
        <w:tab/>
      </w:r>
      <w:r w:rsidR="004F3A43">
        <w:tab/>
      </w:r>
      <w:r>
        <w:t xml:space="preserve">0.551      </w:t>
      </w:r>
      <w:r w:rsidR="004F3A43">
        <w:tab/>
      </w:r>
      <w:r>
        <w:t>0.682</w:t>
      </w:r>
    </w:p>
    <w:p w14:paraId="2D769167" w14:textId="12262DD5" w:rsidR="001F583D" w:rsidRDefault="001F583D" w:rsidP="00D465A7">
      <w:pPr>
        <w:spacing w:after="0" w:line="240" w:lineRule="auto"/>
      </w:pPr>
      <w:r>
        <w:t xml:space="preserve">3 </w:t>
      </w:r>
      <w:r>
        <w:tab/>
        <w:t xml:space="preserve"> 0.124      </w:t>
      </w:r>
      <w:r w:rsidR="004F3A43">
        <w:tab/>
      </w:r>
      <w:r w:rsidR="004F3A43">
        <w:tab/>
      </w:r>
      <w:r>
        <w:t xml:space="preserve">0.242      </w:t>
      </w:r>
      <w:r w:rsidR="004F3A43">
        <w:tab/>
      </w:r>
      <w:r>
        <w:t>0.160</w:t>
      </w:r>
    </w:p>
    <w:p w14:paraId="34591366" w14:textId="6786425D" w:rsidR="001F583D" w:rsidRDefault="001F583D" w:rsidP="00D465A7">
      <w:pPr>
        <w:spacing w:after="0" w:line="240" w:lineRule="auto"/>
      </w:pPr>
      <w:r>
        <w:t xml:space="preserve">4 </w:t>
      </w:r>
      <w:r>
        <w:tab/>
        <w:t xml:space="preserve"> 0.000      </w:t>
      </w:r>
      <w:r w:rsidR="00BB2C64">
        <w:tab/>
      </w:r>
      <w:r w:rsidR="00BB2C64">
        <w:tab/>
      </w:r>
      <w:r>
        <w:t xml:space="preserve">0.000      </w:t>
      </w:r>
      <w:r w:rsidR="00BB2C64">
        <w:tab/>
      </w:r>
      <w:r>
        <w:t>0.000</w:t>
      </w:r>
    </w:p>
    <w:p w14:paraId="24ACDB3B" w14:textId="77777777" w:rsidR="00D465A7" w:rsidRDefault="00D465A7" w:rsidP="00D465A7">
      <w:pPr>
        <w:spacing w:after="0" w:line="240" w:lineRule="auto"/>
      </w:pPr>
    </w:p>
    <w:p w14:paraId="3202E93B" w14:textId="5338A41C" w:rsidR="001F583D" w:rsidRPr="00201D18" w:rsidRDefault="001F583D" w:rsidP="00201D18">
      <w:pPr>
        <w:pStyle w:val="ListParagraph"/>
        <w:numPr>
          <w:ilvl w:val="0"/>
          <w:numId w:val="4"/>
        </w:numPr>
        <w:rPr>
          <w:b/>
          <w:bCs/>
        </w:rPr>
      </w:pPr>
      <w:r w:rsidRPr="00201D18">
        <w:rPr>
          <w:b/>
          <w:bCs/>
        </w:rPr>
        <w:t xml:space="preserve">POS </w:t>
      </w:r>
      <w:proofErr w:type="spellStart"/>
      <w:r w:rsidRPr="00201D18">
        <w:rPr>
          <w:b/>
          <w:bCs/>
        </w:rPr>
        <w:t>Featureset</w:t>
      </w:r>
      <w:proofErr w:type="spellEnd"/>
    </w:p>
    <w:p w14:paraId="34BA3DEC" w14:textId="77777777" w:rsidR="001F583D" w:rsidRDefault="001F583D" w:rsidP="00BB2C64">
      <w:pPr>
        <w:ind w:firstLine="720"/>
      </w:pPr>
      <w:r>
        <w:t>Average Precision</w:t>
      </w:r>
      <w:r>
        <w:tab/>
        <w:t>Recall</w:t>
      </w:r>
      <w:r>
        <w:tab/>
      </w:r>
      <w:r>
        <w:tab/>
        <w:t xml:space="preserve">F1 </w:t>
      </w:r>
      <w:r>
        <w:tab/>
        <w:t>Per Label</w:t>
      </w:r>
    </w:p>
    <w:p w14:paraId="67E65721" w14:textId="5507B64B" w:rsidR="001F583D" w:rsidRDefault="001F583D" w:rsidP="00D465A7">
      <w:pPr>
        <w:spacing w:after="0" w:line="240" w:lineRule="auto"/>
      </w:pPr>
      <w:r>
        <w:t xml:space="preserve">0 </w:t>
      </w:r>
      <w:r>
        <w:tab/>
        <w:t xml:space="preserve">0.000      </w:t>
      </w:r>
      <w:r w:rsidR="00DE0765">
        <w:tab/>
      </w:r>
      <w:r w:rsidR="00DE0765">
        <w:tab/>
      </w:r>
      <w:r>
        <w:t>0.000      0.000</w:t>
      </w:r>
    </w:p>
    <w:p w14:paraId="0AA9895F" w14:textId="43F426AF" w:rsidR="001F583D" w:rsidRDefault="001F583D" w:rsidP="00D465A7">
      <w:pPr>
        <w:spacing w:after="0" w:line="240" w:lineRule="auto"/>
      </w:pPr>
      <w:r>
        <w:t xml:space="preserve">1 </w:t>
      </w:r>
      <w:r>
        <w:tab/>
        <w:t xml:space="preserve">0.108      </w:t>
      </w:r>
      <w:r w:rsidR="00DE0765">
        <w:tab/>
      </w:r>
      <w:r w:rsidR="00DE0765">
        <w:tab/>
      </w:r>
      <w:r>
        <w:t>0.185      0.125</w:t>
      </w:r>
    </w:p>
    <w:p w14:paraId="2507C912" w14:textId="5D8DC387" w:rsidR="001F583D" w:rsidRDefault="001F583D" w:rsidP="00D465A7">
      <w:pPr>
        <w:spacing w:after="0" w:line="240" w:lineRule="auto"/>
      </w:pPr>
      <w:r>
        <w:t xml:space="preserve">2 </w:t>
      </w:r>
      <w:r>
        <w:tab/>
        <w:t xml:space="preserve">0.795      </w:t>
      </w:r>
      <w:r w:rsidR="00DE0765">
        <w:tab/>
      </w:r>
      <w:r w:rsidR="00DE0765">
        <w:tab/>
      </w:r>
      <w:r>
        <w:t>0.503      0.613</w:t>
      </w:r>
    </w:p>
    <w:p w14:paraId="36B97CEC" w14:textId="2292FD91" w:rsidR="001F583D" w:rsidRDefault="001F583D" w:rsidP="00D465A7">
      <w:pPr>
        <w:spacing w:after="0" w:line="240" w:lineRule="auto"/>
      </w:pPr>
      <w:r>
        <w:t xml:space="preserve">3 </w:t>
      </w:r>
      <w:r>
        <w:tab/>
        <w:t xml:space="preserve">0.161      </w:t>
      </w:r>
      <w:r w:rsidR="00DE0765">
        <w:tab/>
      </w:r>
      <w:r w:rsidR="00DE0765">
        <w:tab/>
      </w:r>
      <w:r>
        <w:t>0.347      0.207</w:t>
      </w:r>
    </w:p>
    <w:p w14:paraId="04FA4B38" w14:textId="7C167040" w:rsidR="001F583D" w:rsidRDefault="001F583D" w:rsidP="00D465A7">
      <w:pPr>
        <w:spacing w:after="0" w:line="240" w:lineRule="auto"/>
      </w:pPr>
      <w:r>
        <w:t xml:space="preserve">4 </w:t>
      </w:r>
      <w:r>
        <w:tab/>
        <w:t xml:space="preserve">0.000      </w:t>
      </w:r>
      <w:r w:rsidR="00DE0765">
        <w:tab/>
      </w:r>
      <w:r w:rsidR="00DE0765">
        <w:tab/>
      </w:r>
      <w:r>
        <w:t>0.000      0.000</w:t>
      </w:r>
    </w:p>
    <w:p w14:paraId="112462E3" w14:textId="77777777" w:rsidR="001F583D" w:rsidRDefault="001F583D" w:rsidP="001F583D"/>
    <w:p w14:paraId="283B6D5A" w14:textId="459D1AEF" w:rsidR="00A4191F" w:rsidRDefault="00830CA4" w:rsidP="00DA47F1">
      <w:pPr>
        <w:spacing w:after="0" w:line="480" w:lineRule="auto"/>
      </w:pPr>
      <w:r>
        <w:lastRenderedPageBreak/>
        <w:t>All classifier</w:t>
      </w:r>
      <w:r w:rsidR="00B8783A">
        <w:t>s</w:t>
      </w:r>
      <w:r>
        <w:t xml:space="preserve"> reflect</w:t>
      </w:r>
      <w:r w:rsidR="00F810C7">
        <w:t>ed</w:t>
      </w:r>
      <w:r>
        <w:t xml:space="preserve"> on how the </w:t>
      </w:r>
      <w:r w:rsidR="00D35F9B">
        <w:t xml:space="preserve">initial data distribution </w:t>
      </w:r>
      <w:r w:rsidR="00F810C7">
        <w:t xml:space="preserve">as </w:t>
      </w:r>
      <w:r w:rsidR="008D3830">
        <w:t xml:space="preserve">showed </w:t>
      </w:r>
      <w:r w:rsidR="00F810C7">
        <w:t xml:space="preserve">in </w:t>
      </w:r>
      <w:r w:rsidR="008D3830">
        <w:t xml:space="preserve">figure 15. The average precision (Figure 16), recall (Figure 17), and F1 (Figure 18) show </w:t>
      </w:r>
      <w:r w:rsidR="00A55800">
        <w:t xml:space="preserve">no values in sentiment labels, </w:t>
      </w:r>
      <w:r w:rsidR="00E87C13">
        <w:t xml:space="preserve">‘0’ </w:t>
      </w:r>
      <w:r w:rsidR="00A55800">
        <w:t xml:space="preserve">and </w:t>
      </w:r>
      <w:r w:rsidR="00E87C13">
        <w:t>‘4’</w:t>
      </w:r>
      <w:r w:rsidR="00A55800">
        <w:t xml:space="preserve">. Only values are </w:t>
      </w:r>
      <w:r w:rsidR="008F406A">
        <w:t>showed</w:t>
      </w:r>
      <w:r w:rsidR="00852B28">
        <w:t xml:space="preserve"> labels</w:t>
      </w:r>
      <w:r w:rsidR="008F406A">
        <w:t xml:space="preserve"> </w:t>
      </w:r>
      <w:r w:rsidR="00E87C13">
        <w:t>‘1’</w:t>
      </w:r>
      <w:r w:rsidR="008F406A">
        <w:t xml:space="preserve">, </w:t>
      </w:r>
      <w:r w:rsidR="00F810C7">
        <w:t xml:space="preserve"> </w:t>
      </w:r>
      <w:r w:rsidR="00852B28">
        <w:t>‘2’</w:t>
      </w:r>
      <w:r w:rsidR="008F406A">
        <w:t xml:space="preserve">, and </w:t>
      </w:r>
      <w:r w:rsidR="00852B28">
        <w:t>‘3’</w:t>
      </w:r>
      <w:r w:rsidR="008F406A">
        <w:t xml:space="preserve">. </w:t>
      </w:r>
      <w:r w:rsidR="00AE302E">
        <w:t>The label</w:t>
      </w:r>
      <w:r w:rsidR="00852B28">
        <w:t xml:space="preserve"> ‘3’</w:t>
      </w:r>
      <w:r w:rsidR="00B014F0">
        <w:t>, the neutral,</w:t>
      </w:r>
      <w:r w:rsidR="00AE302E">
        <w:t xml:space="preserve"> has the highest value. </w:t>
      </w:r>
      <w:r w:rsidR="007E1FC1">
        <w:t>Both</w:t>
      </w:r>
      <w:r w:rsidR="00B014F0">
        <w:t xml:space="preserve"> label</w:t>
      </w:r>
      <w:r w:rsidR="009B650A">
        <w:t>s, ‘1’ and ‘3’, have higher recall than precision, indicating that</w:t>
      </w:r>
      <w:r w:rsidR="00B014F0">
        <w:t xml:space="preserve"> actual True Positive (TP) is answered </w:t>
      </w:r>
      <w:r w:rsidR="009B650A">
        <w:t xml:space="preserve">than predicted. </w:t>
      </w:r>
      <w:r w:rsidR="00DA47F1">
        <w:t>I</w:t>
      </w:r>
      <w:r w:rsidR="002A32BD">
        <w:t xml:space="preserve">n label ‘2’, precision is higher than recall, </w:t>
      </w:r>
      <w:r w:rsidR="00DA47F1">
        <w:t>show</w:t>
      </w:r>
      <w:r w:rsidR="00455A91">
        <w:t xml:space="preserve">ing that </w:t>
      </w:r>
      <w:r w:rsidR="00A176FF">
        <w:t>actual True Positive (TP)</w:t>
      </w:r>
      <w:r w:rsidR="00DA47F1">
        <w:t xml:space="preserve"> is predicted than answered.</w:t>
      </w:r>
      <w:r w:rsidR="00A176FF">
        <w:t xml:space="preserve"> </w:t>
      </w:r>
      <w:r w:rsidR="005B43BA">
        <w:t xml:space="preserve">F1 value shows that </w:t>
      </w:r>
      <w:r w:rsidR="00A4191F">
        <w:t xml:space="preserve">label ‘2’ seemed to have the highest accuracy than the other labels. The results indicated that </w:t>
      </w:r>
      <w:r w:rsidR="006E0CF5">
        <w:t xml:space="preserve">it </w:t>
      </w:r>
      <w:r w:rsidR="00A4191F">
        <w:t xml:space="preserve">is inconclusive to determine which </w:t>
      </w:r>
      <w:r w:rsidR="006E0CF5">
        <w:t xml:space="preserve">classifiers work the best due to an imbalance </w:t>
      </w:r>
      <w:r w:rsidR="00A12CC5">
        <w:t xml:space="preserve">of </w:t>
      </w:r>
      <w:r w:rsidR="006E0CF5">
        <w:t>data</w:t>
      </w:r>
      <w:r w:rsidR="00A12CC5">
        <w:t>.</w:t>
      </w:r>
      <w:r w:rsidR="006E0CF5">
        <w:t xml:space="preserve"> </w:t>
      </w:r>
    </w:p>
    <w:p w14:paraId="1CDF0045" w14:textId="5C38055D" w:rsidR="004E3339" w:rsidRDefault="00957EB9" w:rsidP="001F583D">
      <w:r>
        <w:rPr>
          <w:noProof/>
        </w:rPr>
        <w:drawing>
          <wp:inline distT="0" distB="0" distL="0" distR="0" wp14:anchorId="249A6A0A" wp14:editId="29D838BB">
            <wp:extent cx="5961185" cy="1701007"/>
            <wp:effectExtent l="0" t="0" r="190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4713" cy="17134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329DC5" w14:textId="20144A79" w:rsidR="00C4027D" w:rsidRDefault="00C4027D" w:rsidP="001F583D">
      <w:r>
        <w:t xml:space="preserve">Figure 16: Average Precision </w:t>
      </w:r>
      <w:proofErr w:type="gramStart"/>
      <w:r>
        <w:t>By</w:t>
      </w:r>
      <w:proofErr w:type="gramEnd"/>
      <w:r>
        <w:t xml:space="preserve"> Labels</w:t>
      </w:r>
    </w:p>
    <w:p w14:paraId="2E12F126" w14:textId="27BA138D" w:rsidR="004E3339" w:rsidRDefault="004E3339" w:rsidP="001F583D"/>
    <w:p w14:paraId="288CCC69" w14:textId="6BCC347B" w:rsidR="004E3339" w:rsidRDefault="00F025AB" w:rsidP="001F583D">
      <w:r>
        <w:rPr>
          <w:noProof/>
        </w:rPr>
        <w:drawing>
          <wp:inline distT="0" distB="0" distL="0" distR="0" wp14:anchorId="4B79E91F" wp14:editId="1D6FAE53">
            <wp:extent cx="5996354" cy="1711042"/>
            <wp:effectExtent l="0" t="0" r="4445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203" cy="17269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06519D" w14:textId="78CC21E6" w:rsidR="00C4027D" w:rsidRDefault="00C4027D" w:rsidP="001F583D">
      <w:r w:rsidRPr="00C4027D">
        <w:t>Figure 1</w:t>
      </w:r>
      <w:r>
        <w:t>7</w:t>
      </w:r>
      <w:r w:rsidRPr="00C4027D">
        <w:t xml:space="preserve">: Average </w:t>
      </w:r>
      <w:r>
        <w:t>Recall</w:t>
      </w:r>
      <w:r w:rsidRPr="00C4027D">
        <w:t xml:space="preserve"> </w:t>
      </w:r>
      <w:proofErr w:type="gramStart"/>
      <w:r w:rsidRPr="00C4027D">
        <w:t>By</w:t>
      </w:r>
      <w:proofErr w:type="gramEnd"/>
      <w:r w:rsidRPr="00C4027D">
        <w:t xml:space="preserve"> Labels</w:t>
      </w:r>
    </w:p>
    <w:p w14:paraId="137E260E" w14:textId="4A3D6D44" w:rsidR="00F025AB" w:rsidRDefault="00C4027D" w:rsidP="001F583D">
      <w:r>
        <w:rPr>
          <w:noProof/>
        </w:rPr>
        <w:lastRenderedPageBreak/>
        <w:drawing>
          <wp:inline distT="0" distB="0" distL="0" distR="0" wp14:anchorId="77B603BC" wp14:editId="599EFBA4">
            <wp:extent cx="6051306" cy="1726722"/>
            <wp:effectExtent l="0" t="0" r="6985" b="69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3417" cy="1735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959528" w14:textId="72FD6797" w:rsidR="00C4027D" w:rsidRDefault="00C4027D" w:rsidP="001F583D">
      <w:r w:rsidRPr="00C4027D">
        <w:t>Figure 1</w:t>
      </w:r>
      <w:r>
        <w:t>8</w:t>
      </w:r>
      <w:r w:rsidRPr="00C4027D">
        <w:t xml:space="preserve">: Average </w:t>
      </w:r>
      <w:r>
        <w:t>F1</w:t>
      </w:r>
      <w:r w:rsidRPr="00C4027D">
        <w:t xml:space="preserve"> By Labels</w:t>
      </w:r>
    </w:p>
    <w:p w14:paraId="29421A56" w14:textId="77777777" w:rsidR="00DA47F1" w:rsidRDefault="00DA47F1" w:rsidP="001F583D"/>
    <w:p w14:paraId="71040602" w14:textId="18EA4C1B" w:rsidR="002C3341" w:rsidRDefault="004E3339" w:rsidP="002C3341">
      <w:pPr>
        <w:pStyle w:val="ListParagraph"/>
        <w:numPr>
          <w:ilvl w:val="0"/>
          <w:numId w:val="7"/>
        </w:numPr>
        <w:rPr>
          <w:b/>
          <w:bCs/>
        </w:rPr>
      </w:pPr>
      <w:r w:rsidRPr="004E3339">
        <w:rPr>
          <w:b/>
          <w:bCs/>
        </w:rPr>
        <w:t>Macro and Micro Average</w:t>
      </w:r>
      <w:r w:rsidR="00B726C2">
        <w:rPr>
          <w:b/>
          <w:bCs/>
        </w:rPr>
        <w:t xml:space="preserve"> Results</w:t>
      </w:r>
    </w:p>
    <w:p w14:paraId="111CE0B2" w14:textId="31F65ECE" w:rsidR="004E3339" w:rsidRPr="00BB4489" w:rsidRDefault="00BB4489" w:rsidP="0095070D">
      <w:pPr>
        <w:spacing w:after="0" w:line="480" w:lineRule="auto"/>
      </w:pPr>
      <w:r w:rsidRPr="00BB4489">
        <w:t>Below is the output from each classif</w:t>
      </w:r>
      <w:r>
        <w:t>i</w:t>
      </w:r>
      <w:r w:rsidRPr="00BB4489">
        <w:t>er</w:t>
      </w:r>
      <w:r w:rsidR="00B01315">
        <w:t xml:space="preserve"> by Macro and Micro average. </w:t>
      </w:r>
      <w:r w:rsidR="008748A3">
        <w:t xml:space="preserve">The </w:t>
      </w:r>
      <w:r w:rsidR="00704AAC">
        <w:t>Macro</w:t>
      </w:r>
      <w:r w:rsidR="008748A3">
        <w:t xml:space="preserve"> average</w:t>
      </w:r>
      <w:r w:rsidR="00704AAC">
        <w:t>s</w:t>
      </w:r>
      <w:r w:rsidR="008748A3">
        <w:t xml:space="preserve"> </w:t>
      </w:r>
      <w:r w:rsidR="00704AAC">
        <w:t>are</w:t>
      </w:r>
      <w:r w:rsidR="008748A3">
        <w:t xml:space="preserve"> based on </w:t>
      </w:r>
      <w:r w:rsidR="00704AAC">
        <w:t xml:space="preserve">the </w:t>
      </w:r>
      <w:r w:rsidR="00D224C6">
        <w:t xml:space="preserve">total </w:t>
      </w:r>
      <w:r w:rsidR="008748A3">
        <w:t xml:space="preserve">precision, </w:t>
      </w:r>
      <w:r w:rsidR="005C6F2C">
        <w:t xml:space="preserve">recall, </w:t>
      </w:r>
      <w:r w:rsidR="00D224C6">
        <w:t>or</w:t>
      </w:r>
      <w:r w:rsidR="005C6F2C">
        <w:t xml:space="preserve"> F1</w:t>
      </w:r>
      <w:r w:rsidR="00D224C6">
        <w:t xml:space="preserve"> divided by the 5 labels. </w:t>
      </w:r>
      <w:r w:rsidR="00046F67">
        <w:t xml:space="preserve">The Micro average </w:t>
      </w:r>
      <w:r w:rsidR="0095070D">
        <w:t>incorporates</w:t>
      </w:r>
      <w:r w:rsidR="00F331AD">
        <w:t xml:space="preserve"> the weight in each label to adjust the value </w:t>
      </w:r>
      <w:r w:rsidR="00DD09F5">
        <w:t xml:space="preserve">fairly. </w:t>
      </w:r>
      <w:r w:rsidR="0095070D">
        <w:t xml:space="preserve">Then, </w:t>
      </w:r>
      <w:r w:rsidR="00046F67">
        <w:t xml:space="preserve">based on </w:t>
      </w:r>
      <w:r w:rsidR="00046F67" w:rsidRPr="00046F67">
        <w:t xml:space="preserve">the </w:t>
      </w:r>
      <w:r w:rsidR="00F43674">
        <w:t>total weighted</w:t>
      </w:r>
      <w:r w:rsidR="00046F67" w:rsidRPr="00046F67">
        <w:t xml:space="preserve"> precision, recall, or F1 divided by the 5 labels</w:t>
      </w:r>
      <w:r w:rsidR="00046F67">
        <w:t>.</w:t>
      </w:r>
      <w:r w:rsidR="00F43674">
        <w:t xml:space="preserve"> </w:t>
      </w:r>
    </w:p>
    <w:p w14:paraId="7EEC67E3" w14:textId="2A9D852F" w:rsidR="004E3339" w:rsidRDefault="000D0F2B" w:rsidP="004E3339">
      <w:pPr>
        <w:pStyle w:val="ListParagraph"/>
        <w:numPr>
          <w:ilvl w:val="0"/>
          <w:numId w:val="10"/>
        </w:numPr>
      </w:pPr>
      <w:proofErr w:type="spellStart"/>
      <w:r>
        <w:rPr>
          <w:b/>
          <w:bCs/>
        </w:rPr>
        <w:t>Original</w:t>
      </w:r>
      <w:r w:rsidR="004E3339" w:rsidRPr="004E3339">
        <w:rPr>
          <w:b/>
          <w:bCs/>
        </w:rPr>
        <w:t>_features</w:t>
      </w:r>
      <w:r>
        <w:rPr>
          <w:b/>
          <w:bCs/>
        </w:rPr>
        <w:t>et</w:t>
      </w:r>
      <w:proofErr w:type="spellEnd"/>
      <w:r w:rsidR="004E3339" w:rsidRPr="004E3339">
        <w:t xml:space="preserve"> </w:t>
      </w:r>
    </w:p>
    <w:p w14:paraId="28CAEB13" w14:textId="77777777" w:rsidR="001F6CD7" w:rsidRDefault="001F6CD7" w:rsidP="001F6CD7">
      <w:r>
        <w:t>Macro Average Precision</w:t>
      </w:r>
      <w:r>
        <w:tab/>
        <w:t>Recall</w:t>
      </w:r>
      <w:r>
        <w:tab/>
      </w:r>
      <w:r>
        <w:tab/>
        <w:t xml:space="preserve">F1 </w:t>
      </w:r>
      <w:r>
        <w:tab/>
        <w:t>Over All Labels</w:t>
      </w:r>
    </w:p>
    <w:p w14:paraId="0BA8EFF4" w14:textId="77777777" w:rsidR="001F6CD7" w:rsidRDefault="001F6CD7" w:rsidP="001F6CD7">
      <w:r>
        <w:tab/>
        <w:t xml:space="preserve">      0.228      </w:t>
      </w:r>
      <w:r>
        <w:tab/>
      </w:r>
      <w:r>
        <w:tab/>
        <w:t xml:space="preserve">0.199      </w:t>
      </w:r>
      <w:r>
        <w:tab/>
        <w:t>0.193</w:t>
      </w:r>
    </w:p>
    <w:p w14:paraId="6B0A1205" w14:textId="77777777" w:rsidR="001F6CD7" w:rsidRDefault="001F6CD7" w:rsidP="001F6CD7">
      <w:r>
        <w:t>Micro Average Precision</w:t>
      </w:r>
      <w:r>
        <w:tab/>
        <w:t>Recall</w:t>
      </w:r>
      <w:r>
        <w:tab/>
      </w:r>
      <w:r>
        <w:tab/>
        <w:t xml:space="preserve">F1 </w:t>
      </w:r>
      <w:r>
        <w:tab/>
        <w:t>Over All Labels</w:t>
      </w:r>
    </w:p>
    <w:p w14:paraId="780B2D4B" w14:textId="7C62345C" w:rsidR="001F6CD7" w:rsidRDefault="001F6CD7" w:rsidP="001F6CD7">
      <w:r>
        <w:tab/>
        <w:t xml:space="preserve">      0.498      </w:t>
      </w:r>
      <w:r>
        <w:tab/>
      </w:r>
      <w:r>
        <w:tab/>
        <w:t xml:space="preserve">0.358      </w:t>
      </w:r>
      <w:r>
        <w:tab/>
        <w:t>0.394</w:t>
      </w:r>
    </w:p>
    <w:p w14:paraId="51A8864E" w14:textId="61C0863D" w:rsidR="007E187A" w:rsidRDefault="007E187A" w:rsidP="007E187A">
      <w:pPr>
        <w:pStyle w:val="ListParagraph"/>
        <w:numPr>
          <w:ilvl w:val="0"/>
          <w:numId w:val="10"/>
        </w:numPr>
        <w:rPr>
          <w:b/>
          <w:bCs/>
        </w:rPr>
      </w:pPr>
      <w:r w:rsidRPr="007E187A">
        <w:rPr>
          <w:b/>
          <w:bCs/>
        </w:rPr>
        <w:t xml:space="preserve">Bigrams </w:t>
      </w:r>
      <w:proofErr w:type="spellStart"/>
      <w:r w:rsidRPr="007E187A">
        <w:rPr>
          <w:b/>
          <w:bCs/>
        </w:rPr>
        <w:t>Featureset</w:t>
      </w:r>
      <w:proofErr w:type="spellEnd"/>
    </w:p>
    <w:p w14:paraId="5A8934A0" w14:textId="77777777" w:rsidR="001F6CD7" w:rsidRPr="001F6CD7" w:rsidRDefault="001F6CD7" w:rsidP="001F6CD7">
      <w:r w:rsidRPr="001F6CD7">
        <w:t>Macro Average Precision</w:t>
      </w:r>
      <w:r w:rsidRPr="001F6CD7">
        <w:tab/>
        <w:t>Recall</w:t>
      </w:r>
      <w:r w:rsidRPr="001F6CD7">
        <w:tab/>
      </w:r>
      <w:r w:rsidRPr="001F6CD7">
        <w:tab/>
        <w:t xml:space="preserve">F1 </w:t>
      </w:r>
      <w:r w:rsidRPr="001F6CD7">
        <w:tab/>
        <w:t>Over All Labels</w:t>
      </w:r>
    </w:p>
    <w:p w14:paraId="5CB4B843" w14:textId="77777777" w:rsidR="001F6CD7" w:rsidRPr="001F6CD7" w:rsidRDefault="001F6CD7" w:rsidP="001F6CD7">
      <w:r w:rsidRPr="001F6CD7">
        <w:tab/>
        <w:t xml:space="preserve">      0.228      </w:t>
      </w:r>
      <w:r w:rsidRPr="001F6CD7">
        <w:tab/>
      </w:r>
      <w:r w:rsidRPr="001F6CD7">
        <w:tab/>
        <w:t xml:space="preserve">0.199      </w:t>
      </w:r>
      <w:r w:rsidRPr="001F6CD7">
        <w:tab/>
        <w:t>0.193</w:t>
      </w:r>
    </w:p>
    <w:p w14:paraId="58ED005E" w14:textId="77777777" w:rsidR="001F6CD7" w:rsidRPr="001F6CD7" w:rsidRDefault="001F6CD7" w:rsidP="001F6CD7">
      <w:r w:rsidRPr="001F6CD7">
        <w:t>Micro Average Precision</w:t>
      </w:r>
      <w:r w:rsidRPr="001F6CD7">
        <w:tab/>
        <w:t>Recall</w:t>
      </w:r>
      <w:r w:rsidRPr="001F6CD7">
        <w:tab/>
      </w:r>
      <w:r w:rsidRPr="001F6CD7">
        <w:tab/>
        <w:t xml:space="preserve">F1 </w:t>
      </w:r>
      <w:r w:rsidRPr="001F6CD7">
        <w:tab/>
        <w:t>Over All Labels</w:t>
      </w:r>
    </w:p>
    <w:p w14:paraId="31EAAFE6" w14:textId="17340C3D" w:rsidR="001F6CD7" w:rsidRPr="001F6CD7" w:rsidRDefault="001F6CD7" w:rsidP="001F6CD7">
      <w:r w:rsidRPr="001F6CD7">
        <w:tab/>
        <w:t xml:space="preserve">      0.498      </w:t>
      </w:r>
      <w:r w:rsidRPr="001F6CD7">
        <w:tab/>
      </w:r>
      <w:r w:rsidRPr="001F6CD7">
        <w:tab/>
        <w:t xml:space="preserve">0.358      </w:t>
      </w:r>
      <w:r w:rsidRPr="001F6CD7">
        <w:tab/>
        <w:t>0.394</w:t>
      </w:r>
    </w:p>
    <w:p w14:paraId="6CC6A86F" w14:textId="77777777" w:rsidR="001F6CD7" w:rsidRPr="001F6CD7" w:rsidRDefault="001F6CD7" w:rsidP="001F6CD7">
      <w:pPr>
        <w:rPr>
          <w:b/>
          <w:bCs/>
        </w:rPr>
      </w:pPr>
    </w:p>
    <w:p w14:paraId="7BD90C0E" w14:textId="06DEB433" w:rsidR="007E187A" w:rsidRDefault="007E187A" w:rsidP="007E187A">
      <w:pPr>
        <w:pStyle w:val="ListParagraph"/>
        <w:numPr>
          <w:ilvl w:val="0"/>
          <w:numId w:val="10"/>
        </w:numPr>
        <w:rPr>
          <w:b/>
          <w:bCs/>
        </w:rPr>
      </w:pPr>
      <w:r w:rsidRPr="007E187A">
        <w:rPr>
          <w:b/>
          <w:bCs/>
        </w:rPr>
        <w:t xml:space="preserve">Negated </w:t>
      </w:r>
      <w:proofErr w:type="spellStart"/>
      <w:r w:rsidRPr="007E187A">
        <w:rPr>
          <w:b/>
          <w:bCs/>
        </w:rPr>
        <w:t>Featureset</w:t>
      </w:r>
      <w:proofErr w:type="spellEnd"/>
    </w:p>
    <w:p w14:paraId="29844DCD" w14:textId="77777777" w:rsidR="001F6CD7" w:rsidRPr="001F6CD7" w:rsidRDefault="001F6CD7" w:rsidP="001F6CD7">
      <w:r w:rsidRPr="001F6CD7">
        <w:t>Macro Average Precision</w:t>
      </w:r>
      <w:r w:rsidRPr="001F6CD7">
        <w:tab/>
        <w:t>Recall</w:t>
      </w:r>
      <w:r w:rsidRPr="001F6CD7">
        <w:tab/>
      </w:r>
      <w:r w:rsidRPr="001F6CD7">
        <w:tab/>
        <w:t xml:space="preserve">F1 </w:t>
      </w:r>
      <w:r w:rsidRPr="001F6CD7">
        <w:tab/>
        <w:t>Over All Labels</w:t>
      </w:r>
    </w:p>
    <w:p w14:paraId="53A983AB" w14:textId="77777777" w:rsidR="001F6CD7" w:rsidRPr="001F6CD7" w:rsidRDefault="001F6CD7" w:rsidP="001F6CD7">
      <w:r w:rsidRPr="001F6CD7">
        <w:tab/>
        <w:t xml:space="preserve">      0.230      </w:t>
      </w:r>
      <w:r w:rsidRPr="001F6CD7">
        <w:tab/>
      </w:r>
      <w:r w:rsidRPr="001F6CD7">
        <w:tab/>
        <w:t xml:space="preserve">0.199      </w:t>
      </w:r>
      <w:r w:rsidRPr="001F6CD7">
        <w:tab/>
        <w:t>0.195</w:t>
      </w:r>
    </w:p>
    <w:p w14:paraId="426ECDD7" w14:textId="77777777" w:rsidR="001F6CD7" w:rsidRPr="001F6CD7" w:rsidRDefault="001F6CD7" w:rsidP="001F6CD7">
      <w:r w:rsidRPr="001F6CD7">
        <w:lastRenderedPageBreak/>
        <w:t>Micro Average Precision</w:t>
      </w:r>
      <w:r w:rsidRPr="001F6CD7">
        <w:tab/>
        <w:t>Recall</w:t>
      </w:r>
      <w:r w:rsidRPr="001F6CD7">
        <w:tab/>
      </w:r>
      <w:r w:rsidRPr="001F6CD7">
        <w:tab/>
        <w:t xml:space="preserve">F1 </w:t>
      </w:r>
      <w:r w:rsidRPr="001F6CD7">
        <w:tab/>
        <w:t>Over All Labels</w:t>
      </w:r>
    </w:p>
    <w:p w14:paraId="28B3C093" w14:textId="2FDB7F7B" w:rsidR="001F6CD7" w:rsidRPr="001F6CD7" w:rsidRDefault="001F6CD7" w:rsidP="001F6CD7">
      <w:r w:rsidRPr="001F6CD7">
        <w:tab/>
        <w:t xml:space="preserve">      0.500      </w:t>
      </w:r>
      <w:r w:rsidRPr="001F6CD7">
        <w:tab/>
      </w:r>
      <w:r w:rsidRPr="001F6CD7">
        <w:tab/>
        <w:t xml:space="preserve">0.359      </w:t>
      </w:r>
      <w:r w:rsidRPr="001F6CD7">
        <w:tab/>
        <w:t>0.396</w:t>
      </w:r>
    </w:p>
    <w:p w14:paraId="4AFF3887" w14:textId="4EC3630C" w:rsidR="007E187A" w:rsidRDefault="007E187A" w:rsidP="007E187A">
      <w:pPr>
        <w:pStyle w:val="ListParagraph"/>
        <w:numPr>
          <w:ilvl w:val="0"/>
          <w:numId w:val="10"/>
        </w:numPr>
        <w:rPr>
          <w:b/>
          <w:bCs/>
        </w:rPr>
      </w:pPr>
      <w:r w:rsidRPr="007E187A">
        <w:rPr>
          <w:b/>
          <w:bCs/>
        </w:rPr>
        <w:t xml:space="preserve">POS </w:t>
      </w:r>
      <w:proofErr w:type="spellStart"/>
      <w:r w:rsidRPr="007E187A">
        <w:rPr>
          <w:b/>
          <w:bCs/>
        </w:rPr>
        <w:t>Featureset</w:t>
      </w:r>
      <w:proofErr w:type="spellEnd"/>
    </w:p>
    <w:p w14:paraId="069F36E2" w14:textId="77777777" w:rsidR="001F6CD7" w:rsidRPr="001F6CD7" w:rsidRDefault="001F6CD7" w:rsidP="001F6CD7">
      <w:r w:rsidRPr="001F6CD7">
        <w:t>Macro Average Precision</w:t>
      </w:r>
      <w:r w:rsidRPr="001F6CD7">
        <w:tab/>
        <w:t>Recall</w:t>
      </w:r>
      <w:r w:rsidRPr="001F6CD7">
        <w:tab/>
      </w:r>
      <w:r w:rsidRPr="001F6CD7">
        <w:tab/>
        <w:t xml:space="preserve">F1 </w:t>
      </w:r>
      <w:r w:rsidRPr="001F6CD7">
        <w:tab/>
        <w:t>Over All Labels</w:t>
      </w:r>
    </w:p>
    <w:p w14:paraId="2509223E" w14:textId="77777777" w:rsidR="001F6CD7" w:rsidRPr="001F6CD7" w:rsidRDefault="001F6CD7" w:rsidP="001F6CD7">
      <w:r w:rsidRPr="001F6CD7">
        <w:tab/>
        <w:t xml:space="preserve">      0.213      </w:t>
      </w:r>
      <w:r w:rsidRPr="001F6CD7">
        <w:tab/>
      </w:r>
      <w:r w:rsidRPr="001F6CD7">
        <w:tab/>
        <w:t xml:space="preserve">0.207      </w:t>
      </w:r>
      <w:r w:rsidRPr="001F6CD7">
        <w:tab/>
        <w:t>0.189</w:t>
      </w:r>
    </w:p>
    <w:p w14:paraId="68A18B89" w14:textId="77777777" w:rsidR="001F6CD7" w:rsidRPr="001F6CD7" w:rsidRDefault="001F6CD7" w:rsidP="001F6CD7">
      <w:r w:rsidRPr="001F6CD7">
        <w:t>Micro Average Precision</w:t>
      </w:r>
      <w:r w:rsidRPr="001F6CD7">
        <w:tab/>
        <w:t>Recall</w:t>
      </w:r>
      <w:r w:rsidRPr="001F6CD7">
        <w:tab/>
      </w:r>
      <w:r w:rsidRPr="001F6CD7">
        <w:tab/>
        <w:t xml:space="preserve">F1 </w:t>
      </w:r>
      <w:r w:rsidRPr="001F6CD7">
        <w:tab/>
        <w:t>Over All Labels</w:t>
      </w:r>
    </w:p>
    <w:p w14:paraId="38BB9F99" w14:textId="18730567" w:rsidR="001F6CD7" w:rsidRPr="001F6CD7" w:rsidRDefault="001F6CD7" w:rsidP="001F6CD7">
      <w:r w:rsidRPr="001F6CD7">
        <w:tab/>
        <w:t xml:space="preserve">      0.449      </w:t>
      </w:r>
      <w:r w:rsidRPr="001F6CD7">
        <w:tab/>
      </w:r>
      <w:r w:rsidRPr="001F6CD7">
        <w:tab/>
        <w:t xml:space="preserve">0.352      </w:t>
      </w:r>
      <w:r w:rsidRPr="001F6CD7">
        <w:tab/>
        <w:t>0.370</w:t>
      </w:r>
    </w:p>
    <w:p w14:paraId="7D3F2D61" w14:textId="3C628794" w:rsidR="00275AF5" w:rsidRDefault="001F583D" w:rsidP="001F583D">
      <w:r>
        <w:t>​</w:t>
      </w:r>
    </w:p>
    <w:p w14:paraId="2AF7FBFA" w14:textId="0F2AE362" w:rsidR="00565579" w:rsidRDefault="00485B79" w:rsidP="00A24D75">
      <w:pPr>
        <w:spacing w:after="0" w:line="480" w:lineRule="auto"/>
      </w:pPr>
      <w:r>
        <w:t xml:space="preserve">Macro average </w:t>
      </w:r>
      <w:r w:rsidR="007D6C0D">
        <w:t>generated lower precision</w:t>
      </w:r>
      <w:r w:rsidR="008C7126">
        <w:t xml:space="preserve"> (Figure 19)</w:t>
      </w:r>
      <w:r w:rsidR="007D6C0D">
        <w:t>, recall</w:t>
      </w:r>
      <w:r w:rsidR="008C7126">
        <w:t xml:space="preserve"> (Figure 20)</w:t>
      </w:r>
      <w:r w:rsidR="007D6C0D">
        <w:t>, and F1</w:t>
      </w:r>
      <w:r w:rsidR="004F3299">
        <w:t xml:space="preserve"> (</w:t>
      </w:r>
      <w:r w:rsidR="008C7126">
        <w:t>Figure 21)</w:t>
      </w:r>
      <w:r w:rsidR="007D6C0D">
        <w:t xml:space="preserve"> than </w:t>
      </w:r>
      <w:r w:rsidR="005B2E4D">
        <w:t xml:space="preserve">the Micro average. </w:t>
      </w:r>
      <w:r w:rsidR="00C94BF0">
        <w:t xml:space="preserve">The </w:t>
      </w:r>
      <w:r w:rsidR="004B4291">
        <w:t xml:space="preserve">Marco average F1 </w:t>
      </w:r>
      <w:r w:rsidR="008A4178">
        <w:t xml:space="preserve">presented a low </w:t>
      </w:r>
      <w:r w:rsidR="00C94BF0">
        <w:t>accuracy</w:t>
      </w:r>
      <w:r w:rsidR="00CD5F8C">
        <w:t>, which indicate</w:t>
      </w:r>
      <w:r w:rsidR="0069229F">
        <w:t>s</w:t>
      </w:r>
      <w:r w:rsidR="00CD5F8C">
        <w:t xml:space="preserve"> poor precision and poor recall. </w:t>
      </w:r>
      <w:r w:rsidR="00C94BF0">
        <w:t xml:space="preserve"> </w:t>
      </w:r>
      <w:r w:rsidR="00CD5295">
        <w:t>The Micro average with weight</w:t>
      </w:r>
      <w:r w:rsidR="00342FD2">
        <w:t>-</w:t>
      </w:r>
      <w:r w:rsidR="003D1585">
        <w:t xml:space="preserve">adjusted </w:t>
      </w:r>
      <w:r w:rsidR="00A24D75">
        <w:t>per</w:t>
      </w:r>
      <w:r w:rsidR="003D1585">
        <w:t xml:space="preserve"> label </w:t>
      </w:r>
      <w:r w:rsidR="00DB4BFD">
        <w:t xml:space="preserve">improved the </w:t>
      </w:r>
      <w:r w:rsidR="00342FD2">
        <w:t>accuracy by ~ 20%</w:t>
      </w:r>
      <w:r w:rsidR="007E7A17">
        <w:t xml:space="preserve"> in precision, ~</w:t>
      </w:r>
      <w:r w:rsidR="007220D9">
        <w:t xml:space="preserve"> 15% in </w:t>
      </w:r>
      <w:r w:rsidR="00A24D75">
        <w:t xml:space="preserve">the </w:t>
      </w:r>
      <w:r w:rsidR="007220D9">
        <w:t xml:space="preserve">recall, and </w:t>
      </w:r>
      <w:r w:rsidR="00085B22">
        <w:t xml:space="preserve">~ 20% </w:t>
      </w:r>
      <w:r w:rsidR="00DD44F5">
        <w:t>in F1</w:t>
      </w:r>
      <w:r w:rsidR="005936C9">
        <w:t xml:space="preserve">. With the improved </w:t>
      </w:r>
      <w:r w:rsidR="002B6A7E">
        <w:t xml:space="preserve">Micro average </w:t>
      </w:r>
      <w:r w:rsidR="002168DA">
        <w:t>F1 value,</w:t>
      </w:r>
      <w:r w:rsidR="00BC6E55">
        <w:t xml:space="preserve"> the precision is better than recall. However, the </w:t>
      </w:r>
      <w:proofErr w:type="gramStart"/>
      <w:r w:rsidR="00BC6E55">
        <w:t>weight-adjusted</w:t>
      </w:r>
      <w:proofErr w:type="gramEnd"/>
      <w:r w:rsidR="00BC6E55">
        <w:t xml:space="preserve"> F1 </w:t>
      </w:r>
      <w:r w:rsidR="00C92478">
        <w:t xml:space="preserve">in </w:t>
      </w:r>
      <w:r w:rsidR="00A24D75">
        <w:t xml:space="preserve">the </w:t>
      </w:r>
      <w:r w:rsidR="00C92478">
        <w:t xml:space="preserve">Micro average still </w:t>
      </w:r>
      <w:r w:rsidR="00A24D75">
        <w:t>presents a low accuracy.</w:t>
      </w:r>
    </w:p>
    <w:p w14:paraId="0FF173E5" w14:textId="626285D7" w:rsidR="009D236B" w:rsidRDefault="009D236B" w:rsidP="001F583D">
      <w:r>
        <w:rPr>
          <w:noProof/>
        </w:rPr>
        <w:drawing>
          <wp:inline distT="0" distB="0" distL="0" distR="0" wp14:anchorId="08617B67" wp14:editId="3F643D13">
            <wp:extent cx="6066692" cy="1731112"/>
            <wp:effectExtent l="0" t="0" r="0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5922" cy="17480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B57F7D" w14:textId="62E3F238" w:rsidR="00B2401E" w:rsidRDefault="00B2401E" w:rsidP="001F583D">
      <w:r>
        <w:t>Figure 19: Macro vs. Micro Precision</w:t>
      </w:r>
    </w:p>
    <w:p w14:paraId="7133DA48" w14:textId="5DD03BAA" w:rsidR="009D236B" w:rsidRDefault="005A6D81" w:rsidP="001F583D">
      <w:r>
        <w:rPr>
          <w:noProof/>
        </w:rPr>
        <w:drawing>
          <wp:inline distT="0" distB="0" distL="0" distR="0" wp14:anchorId="4FB90DFD" wp14:editId="272C0BC2">
            <wp:extent cx="6040315" cy="171477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4923" cy="17302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8DCE97" w14:textId="10EBAD4A" w:rsidR="00B2401E" w:rsidRDefault="00B2401E" w:rsidP="001F583D">
      <w:r>
        <w:t>Figure 20: Marco vs. Micro Recall</w:t>
      </w:r>
    </w:p>
    <w:p w14:paraId="4BDCD1A8" w14:textId="7E04BD14" w:rsidR="007E7E66" w:rsidRDefault="007E7E66" w:rsidP="001F583D">
      <w:r>
        <w:rPr>
          <w:noProof/>
        </w:rPr>
        <w:lastRenderedPageBreak/>
        <w:drawing>
          <wp:inline distT="0" distB="0" distL="0" distR="0" wp14:anchorId="2413923A" wp14:editId="34C0C56C">
            <wp:extent cx="6013938" cy="1707282"/>
            <wp:effectExtent l="0" t="0" r="6350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0257" cy="17175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D69E21" w14:textId="71C2DBA7" w:rsidR="00D26AFB" w:rsidRDefault="00B2401E" w:rsidP="001F583D">
      <w:pPr>
        <w:rPr>
          <w:noProof/>
        </w:rPr>
      </w:pPr>
      <w:r>
        <w:rPr>
          <w:noProof/>
        </w:rPr>
        <w:t>Figure 21: Macro vs. Micro F1</w:t>
      </w:r>
    </w:p>
    <w:p w14:paraId="5B718097" w14:textId="2C5F027D" w:rsidR="00A24D75" w:rsidRDefault="00A24D75" w:rsidP="001F583D">
      <w:pPr>
        <w:rPr>
          <w:noProof/>
        </w:rPr>
      </w:pPr>
    </w:p>
    <w:p w14:paraId="53EF42E3" w14:textId="3F1CA4E0" w:rsidR="00A24D75" w:rsidRPr="00A24D75" w:rsidRDefault="00A24D75" w:rsidP="001F583D">
      <w:pPr>
        <w:rPr>
          <w:b/>
          <w:bCs/>
          <w:noProof/>
        </w:rPr>
      </w:pPr>
      <w:r w:rsidRPr="00A24D75">
        <w:rPr>
          <w:b/>
          <w:bCs/>
          <w:noProof/>
        </w:rPr>
        <w:t>Conclusion:</w:t>
      </w:r>
    </w:p>
    <w:p w14:paraId="4D509D79" w14:textId="2FD6C9B2" w:rsidR="006F3AE4" w:rsidRDefault="00C00269" w:rsidP="004F4BAF">
      <w:pPr>
        <w:spacing w:after="0" w:line="480" w:lineRule="auto"/>
      </w:pPr>
      <w:r>
        <w:t>T</w:t>
      </w:r>
      <w:r w:rsidR="00705BEA">
        <w:t>h</w:t>
      </w:r>
      <w:r>
        <w:t xml:space="preserve">is final project aims </w:t>
      </w:r>
      <w:r w:rsidR="00705BEA">
        <w:t>to determine which</w:t>
      </w:r>
      <w:r w:rsidR="00167C60">
        <w:t xml:space="preserve"> </w:t>
      </w:r>
      <w:bookmarkStart w:id="4" w:name="_Hlk82981135"/>
      <w:r w:rsidR="00167C60">
        <w:t>classifiers/</w:t>
      </w:r>
      <w:r w:rsidR="00705BEA">
        <w:t xml:space="preserve"> </w:t>
      </w:r>
      <w:proofErr w:type="spellStart"/>
      <w:r w:rsidR="00705BEA">
        <w:t>features</w:t>
      </w:r>
      <w:r w:rsidR="001C3522">
        <w:t>ets</w:t>
      </w:r>
      <w:proofErr w:type="spellEnd"/>
      <w:r w:rsidR="00705BEA">
        <w:t xml:space="preserve"> </w:t>
      </w:r>
      <w:bookmarkEnd w:id="4"/>
      <w:r w:rsidR="00705BEA">
        <w:t xml:space="preserve">are the best for the </w:t>
      </w:r>
      <w:r>
        <w:t xml:space="preserve">Kaggle movie review data. </w:t>
      </w:r>
      <w:proofErr w:type="spellStart"/>
      <w:r w:rsidR="004603F8">
        <w:t>Original_featuresets</w:t>
      </w:r>
      <w:proofErr w:type="spellEnd"/>
      <w:r w:rsidR="004603F8">
        <w:t xml:space="preserve">, </w:t>
      </w:r>
      <w:proofErr w:type="spellStart"/>
      <w:r w:rsidR="00822AB3">
        <w:t>Bigram_featuresets</w:t>
      </w:r>
      <w:proofErr w:type="spellEnd"/>
      <w:r w:rsidR="00822AB3">
        <w:t xml:space="preserve">, </w:t>
      </w:r>
      <w:proofErr w:type="spellStart"/>
      <w:proofErr w:type="gramStart"/>
      <w:r w:rsidR="00822AB3">
        <w:t>Negated</w:t>
      </w:r>
      <w:proofErr w:type="gramEnd"/>
      <w:r w:rsidR="00822AB3">
        <w:t>_featuresets</w:t>
      </w:r>
      <w:proofErr w:type="spellEnd"/>
      <w:r w:rsidR="00822AB3">
        <w:t xml:space="preserve">, and </w:t>
      </w:r>
      <w:proofErr w:type="spellStart"/>
      <w:r w:rsidR="00822AB3">
        <w:t>POS_featuresets</w:t>
      </w:r>
      <w:proofErr w:type="spellEnd"/>
      <w:r w:rsidR="00822AB3">
        <w:t xml:space="preserve"> </w:t>
      </w:r>
      <w:r w:rsidR="00C500D6">
        <w:t xml:space="preserve">were evaluated by label </w:t>
      </w:r>
      <w:r w:rsidR="0080335A">
        <w:t>had provided low F1 values</w:t>
      </w:r>
      <w:r w:rsidR="00D86266">
        <w:t xml:space="preserve"> due to imbalance data. </w:t>
      </w:r>
      <w:r w:rsidR="00942658">
        <w:t xml:space="preserve">Marco average </w:t>
      </w:r>
      <w:r w:rsidR="003E6419">
        <w:t xml:space="preserve">is </w:t>
      </w:r>
      <w:r w:rsidR="00942658">
        <w:t xml:space="preserve">further </w:t>
      </w:r>
      <w:r w:rsidR="00045598">
        <w:t>confirmed</w:t>
      </w:r>
      <w:r w:rsidR="00942658">
        <w:t xml:space="preserve"> with an average of low F1 value. </w:t>
      </w:r>
      <w:r w:rsidR="00795E08">
        <w:t>Incorporating</w:t>
      </w:r>
      <w:r w:rsidR="00942658">
        <w:t xml:space="preserve"> the weight-adjusted </w:t>
      </w:r>
      <w:r w:rsidR="00B976FC">
        <w:t xml:space="preserve">for each </w:t>
      </w:r>
      <w:r w:rsidR="00942658">
        <w:t>label</w:t>
      </w:r>
      <w:r w:rsidR="00045598">
        <w:t xml:space="preserve"> did improve the Micro average F1 value</w:t>
      </w:r>
      <w:r w:rsidR="004F4BAF">
        <w:t>. However,</w:t>
      </w:r>
      <w:r w:rsidR="00045598">
        <w:t xml:space="preserve"> the accuracy is still l</w:t>
      </w:r>
      <w:r w:rsidR="00795E08">
        <w:t>acking</w:t>
      </w:r>
      <w:r w:rsidR="00B976FC">
        <w:t xml:space="preserve"> for all the classif</w:t>
      </w:r>
      <w:r w:rsidR="004F4BAF">
        <w:t>i</w:t>
      </w:r>
      <w:r w:rsidR="00B976FC">
        <w:t>ers</w:t>
      </w:r>
      <w:r w:rsidR="00045598">
        <w:t>.</w:t>
      </w:r>
      <w:r w:rsidR="00B976FC">
        <w:t xml:space="preserve"> </w:t>
      </w:r>
      <w:r w:rsidR="00045598">
        <w:t xml:space="preserve"> </w:t>
      </w:r>
      <w:r w:rsidR="00942658">
        <w:t xml:space="preserve"> </w:t>
      </w:r>
      <w:r w:rsidR="00E7257B">
        <w:t xml:space="preserve">Therefore, none of the four classifiers might be </w:t>
      </w:r>
      <w:r w:rsidR="0027628E">
        <w:t xml:space="preserve">the best </w:t>
      </w:r>
      <w:r w:rsidR="00A2047A">
        <w:t>classifier</w:t>
      </w:r>
      <w:r w:rsidR="0027628E">
        <w:t xml:space="preserve"> </w:t>
      </w:r>
      <w:r w:rsidR="008F4E36">
        <w:t xml:space="preserve">for the Kaggle movie review.  </w:t>
      </w:r>
      <w:r w:rsidR="00802D85">
        <w:t xml:space="preserve">Alternative </w:t>
      </w:r>
      <w:r w:rsidR="00167C60" w:rsidRPr="00167C60">
        <w:t xml:space="preserve">classifiers/ </w:t>
      </w:r>
      <w:proofErr w:type="spellStart"/>
      <w:r w:rsidR="00167C60" w:rsidRPr="00167C60">
        <w:t>featuresets</w:t>
      </w:r>
      <w:proofErr w:type="spellEnd"/>
      <w:r w:rsidR="00167C60" w:rsidRPr="00167C60">
        <w:t xml:space="preserve"> </w:t>
      </w:r>
      <w:r w:rsidR="00802D85">
        <w:t xml:space="preserve">might need to be further explored </w:t>
      </w:r>
      <w:r w:rsidR="006F3AE4">
        <w:t>with this data for improving the accuracy.</w:t>
      </w:r>
    </w:p>
    <w:p w14:paraId="50CE4909" w14:textId="14D4B56A" w:rsidR="006F3AE4" w:rsidRDefault="006F3AE4" w:rsidP="004F4BAF">
      <w:pPr>
        <w:spacing w:after="0" w:line="480" w:lineRule="auto"/>
      </w:pPr>
    </w:p>
    <w:p w14:paraId="3F406080" w14:textId="77777777" w:rsidR="006F3AE4" w:rsidRDefault="006F3AE4" w:rsidP="004F4BAF">
      <w:pPr>
        <w:spacing w:after="0" w:line="480" w:lineRule="auto"/>
      </w:pPr>
    </w:p>
    <w:p w14:paraId="5C4C78A9" w14:textId="7CBDC827" w:rsidR="003E6419" w:rsidRDefault="003E6419" w:rsidP="001F583D"/>
    <w:p w14:paraId="17B47B6E" w14:textId="01EFD6CC" w:rsidR="003E6419" w:rsidRDefault="003E6419" w:rsidP="001F583D"/>
    <w:p w14:paraId="69100D8C" w14:textId="77777777" w:rsidR="003E6419" w:rsidRDefault="003E6419" w:rsidP="001F583D"/>
    <w:sectPr w:rsidR="003E64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11C39"/>
    <w:multiLevelType w:val="hybridMultilevel"/>
    <w:tmpl w:val="70642BF0"/>
    <w:lvl w:ilvl="0" w:tplc="D0FCE79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44C0A"/>
    <w:multiLevelType w:val="hybridMultilevel"/>
    <w:tmpl w:val="249820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07170E"/>
    <w:multiLevelType w:val="hybridMultilevel"/>
    <w:tmpl w:val="49D268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961151"/>
    <w:multiLevelType w:val="hybridMultilevel"/>
    <w:tmpl w:val="92C87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517F62"/>
    <w:multiLevelType w:val="hybridMultilevel"/>
    <w:tmpl w:val="1EC03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267EA3"/>
    <w:multiLevelType w:val="hybridMultilevel"/>
    <w:tmpl w:val="9AA8C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8236D"/>
    <w:multiLevelType w:val="hybridMultilevel"/>
    <w:tmpl w:val="C39CE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A33FFF"/>
    <w:multiLevelType w:val="hybridMultilevel"/>
    <w:tmpl w:val="965CD1D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80FCF"/>
    <w:multiLevelType w:val="hybridMultilevel"/>
    <w:tmpl w:val="2140F8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3506FC"/>
    <w:multiLevelType w:val="hybridMultilevel"/>
    <w:tmpl w:val="29E81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6"/>
  </w:num>
  <w:num w:numId="5">
    <w:abstractNumId w:val="5"/>
  </w:num>
  <w:num w:numId="6">
    <w:abstractNumId w:val="8"/>
  </w:num>
  <w:num w:numId="7">
    <w:abstractNumId w:val="2"/>
  </w:num>
  <w:num w:numId="8">
    <w:abstractNumId w:val="3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MDC1NLAwNTYwtTBW0lEKTi0uzszPAykwrgUA7ZSIASwAAAA="/>
  </w:docVars>
  <w:rsids>
    <w:rsidRoot w:val="001F583D"/>
    <w:rsid w:val="00016D57"/>
    <w:rsid w:val="000208EE"/>
    <w:rsid w:val="00036EE6"/>
    <w:rsid w:val="00036FCE"/>
    <w:rsid w:val="00040457"/>
    <w:rsid w:val="00042159"/>
    <w:rsid w:val="00045598"/>
    <w:rsid w:val="00046F67"/>
    <w:rsid w:val="000556C2"/>
    <w:rsid w:val="000674CD"/>
    <w:rsid w:val="00070B0F"/>
    <w:rsid w:val="00085B22"/>
    <w:rsid w:val="000A73C8"/>
    <w:rsid w:val="000B5F0D"/>
    <w:rsid w:val="000C2F34"/>
    <w:rsid w:val="000C59A5"/>
    <w:rsid w:val="000D0308"/>
    <w:rsid w:val="000D0F2B"/>
    <w:rsid w:val="000E1669"/>
    <w:rsid w:val="00103AA8"/>
    <w:rsid w:val="00104724"/>
    <w:rsid w:val="0012558F"/>
    <w:rsid w:val="00132AF8"/>
    <w:rsid w:val="0013636F"/>
    <w:rsid w:val="00143CC3"/>
    <w:rsid w:val="001558EB"/>
    <w:rsid w:val="00167C60"/>
    <w:rsid w:val="0017710F"/>
    <w:rsid w:val="00180F0C"/>
    <w:rsid w:val="00183628"/>
    <w:rsid w:val="0019446A"/>
    <w:rsid w:val="001A0F77"/>
    <w:rsid w:val="001A5552"/>
    <w:rsid w:val="001B4DE0"/>
    <w:rsid w:val="001C02C9"/>
    <w:rsid w:val="001C3522"/>
    <w:rsid w:val="001D1D49"/>
    <w:rsid w:val="001F0AD8"/>
    <w:rsid w:val="001F3378"/>
    <w:rsid w:val="001F583D"/>
    <w:rsid w:val="001F6CD7"/>
    <w:rsid w:val="001F70A7"/>
    <w:rsid w:val="00201D18"/>
    <w:rsid w:val="0020215E"/>
    <w:rsid w:val="0021441F"/>
    <w:rsid w:val="002168DA"/>
    <w:rsid w:val="002175C0"/>
    <w:rsid w:val="00222789"/>
    <w:rsid w:val="0022292D"/>
    <w:rsid w:val="0022347D"/>
    <w:rsid w:val="00245C8A"/>
    <w:rsid w:val="00254643"/>
    <w:rsid w:val="00260B82"/>
    <w:rsid w:val="00270B1C"/>
    <w:rsid w:val="0027538C"/>
    <w:rsid w:val="00275AF5"/>
    <w:rsid w:val="0027628E"/>
    <w:rsid w:val="00276955"/>
    <w:rsid w:val="002805F4"/>
    <w:rsid w:val="002A32BD"/>
    <w:rsid w:val="002B06AC"/>
    <w:rsid w:val="002B36C5"/>
    <w:rsid w:val="002B4816"/>
    <w:rsid w:val="002B6A7E"/>
    <w:rsid w:val="002C0904"/>
    <w:rsid w:val="002C3341"/>
    <w:rsid w:val="002C3A9D"/>
    <w:rsid w:val="002D17B5"/>
    <w:rsid w:val="002D1A06"/>
    <w:rsid w:val="002D20BB"/>
    <w:rsid w:val="002D2A71"/>
    <w:rsid w:val="002E14AF"/>
    <w:rsid w:val="002E1CA9"/>
    <w:rsid w:val="002F3999"/>
    <w:rsid w:val="002F524C"/>
    <w:rsid w:val="003069B5"/>
    <w:rsid w:val="00310739"/>
    <w:rsid w:val="003212F2"/>
    <w:rsid w:val="00326213"/>
    <w:rsid w:val="0032733F"/>
    <w:rsid w:val="003277E8"/>
    <w:rsid w:val="003354CE"/>
    <w:rsid w:val="00342FD2"/>
    <w:rsid w:val="0034312D"/>
    <w:rsid w:val="00363042"/>
    <w:rsid w:val="00363B44"/>
    <w:rsid w:val="00364969"/>
    <w:rsid w:val="00370097"/>
    <w:rsid w:val="003741B6"/>
    <w:rsid w:val="0038115C"/>
    <w:rsid w:val="00385712"/>
    <w:rsid w:val="00391420"/>
    <w:rsid w:val="00396EDC"/>
    <w:rsid w:val="003972D7"/>
    <w:rsid w:val="003A1A2F"/>
    <w:rsid w:val="003A1E6B"/>
    <w:rsid w:val="003A345E"/>
    <w:rsid w:val="003A6D68"/>
    <w:rsid w:val="003B0AAC"/>
    <w:rsid w:val="003B25B9"/>
    <w:rsid w:val="003D1585"/>
    <w:rsid w:val="003E4896"/>
    <w:rsid w:val="003E6419"/>
    <w:rsid w:val="003E7800"/>
    <w:rsid w:val="003F20BD"/>
    <w:rsid w:val="003F2536"/>
    <w:rsid w:val="00401C53"/>
    <w:rsid w:val="00407F3F"/>
    <w:rsid w:val="00433ED0"/>
    <w:rsid w:val="004527AC"/>
    <w:rsid w:val="004537BD"/>
    <w:rsid w:val="00454BEE"/>
    <w:rsid w:val="00455A91"/>
    <w:rsid w:val="00456E72"/>
    <w:rsid w:val="004603F8"/>
    <w:rsid w:val="004839E1"/>
    <w:rsid w:val="00485B79"/>
    <w:rsid w:val="00497508"/>
    <w:rsid w:val="004A535C"/>
    <w:rsid w:val="004A624E"/>
    <w:rsid w:val="004A6397"/>
    <w:rsid w:val="004B211F"/>
    <w:rsid w:val="004B4291"/>
    <w:rsid w:val="004D4EAF"/>
    <w:rsid w:val="004D584F"/>
    <w:rsid w:val="004D7830"/>
    <w:rsid w:val="004E3339"/>
    <w:rsid w:val="004E6A0D"/>
    <w:rsid w:val="004F08BF"/>
    <w:rsid w:val="004F3299"/>
    <w:rsid w:val="004F3A43"/>
    <w:rsid w:val="004F42C6"/>
    <w:rsid w:val="004F4BAF"/>
    <w:rsid w:val="00500A73"/>
    <w:rsid w:val="00506814"/>
    <w:rsid w:val="00510A45"/>
    <w:rsid w:val="00513E14"/>
    <w:rsid w:val="00524D3A"/>
    <w:rsid w:val="005312F6"/>
    <w:rsid w:val="00542FF4"/>
    <w:rsid w:val="00554B96"/>
    <w:rsid w:val="005620A5"/>
    <w:rsid w:val="00565579"/>
    <w:rsid w:val="00577810"/>
    <w:rsid w:val="00592B5E"/>
    <w:rsid w:val="005936C9"/>
    <w:rsid w:val="005A0E76"/>
    <w:rsid w:val="005A4763"/>
    <w:rsid w:val="005A497E"/>
    <w:rsid w:val="005A511C"/>
    <w:rsid w:val="005A6D81"/>
    <w:rsid w:val="005B2650"/>
    <w:rsid w:val="005B2E4D"/>
    <w:rsid w:val="005B43BA"/>
    <w:rsid w:val="005C0846"/>
    <w:rsid w:val="005C10DE"/>
    <w:rsid w:val="005C6F2C"/>
    <w:rsid w:val="00602BE5"/>
    <w:rsid w:val="00604F8E"/>
    <w:rsid w:val="00604FAF"/>
    <w:rsid w:val="00623005"/>
    <w:rsid w:val="006427C4"/>
    <w:rsid w:val="0064282E"/>
    <w:rsid w:val="0064286A"/>
    <w:rsid w:val="006474CB"/>
    <w:rsid w:val="006650E1"/>
    <w:rsid w:val="00684E2C"/>
    <w:rsid w:val="00686C8E"/>
    <w:rsid w:val="0069229F"/>
    <w:rsid w:val="00692401"/>
    <w:rsid w:val="006E0CF5"/>
    <w:rsid w:val="006E3491"/>
    <w:rsid w:val="006F3AE4"/>
    <w:rsid w:val="006F5265"/>
    <w:rsid w:val="006F6A58"/>
    <w:rsid w:val="006F7368"/>
    <w:rsid w:val="00704AAC"/>
    <w:rsid w:val="00705BEA"/>
    <w:rsid w:val="007220D9"/>
    <w:rsid w:val="00723F84"/>
    <w:rsid w:val="007333E1"/>
    <w:rsid w:val="0074441E"/>
    <w:rsid w:val="00746E11"/>
    <w:rsid w:val="00752A67"/>
    <w:rsid w:val="007570CC"/>
    <w:rsid w:val="0076700F"/>
    <w:rsid w:val="00776EE3"/>
    <w:rsid w:val="00790485"/>
    <w:rsid w:val="00795617"/>
    <w:rsid w:val="00795E08"/>
    <w:rsid w:val="007A0A84"/>
    <w:rsid w:val="007A4DB1"/>
    <w:rsid w:val="007D3545"/>
    <w:rsid w:val="007D6C0D"/>
    <w:rsid w:val="007E187A"/>
    <w:rsid w:val="007E1FC1"/>
    <w:rsid w:val="007E5718"/>
    <w:rsid w:val="007E7A17"/>
    <w:rsid w:val="007E7E66"/>
    <w:rsid w:val="007F0BE9"/>
    <w:rsid w:val="00802D85"/>
    <w:rsid w:val="0080335A"/>
    <w:rsid w:val="008079CE"/>
    <w:rsid w:val="008126DA"/>
    <w:rsid w:val="00822AB3"/>
    <w:rsid w:val="008230A0"/>
    <w:rsid w:val="00830CA4"/>
    <w:rsid w:val="00833C39"/>
    <w:rsid w:val="00840046"/>
    <w:rsid w:val="00852B28"/>
    <w:rsid w:val="00864198"/>
    <w:rsid w:val="00865414"/>
    <w:rsid w:val="008748A3"/>
    <w:rsid w:val="00882E06"/>
    <w:rsid w:val="008A4178"/>
    <w:rsid w:val="008C7126"/>
    <w:rsid w:val="008D3830"/>
    <w:rsid w:val="008F0E71"/>
    <w:rsid w:val="008F406A"/>
    <w:rsid w:val="008F4E36"/>
    <w:rsid w:val="008F7F64"/>
    <w:rsid w:val="0090165C"/>
    <w:rsid w:val="00903785"/>
    <w:rsid w:val="00927F05"/>
    <w:rsid w:val="00942658"/>
    <w:rsid w:val="00945109"/>
    <w:rsid w:val="00946775"/>
    <w:rsid w:val="0095070D"/>
    <w:rsid w:val="00950E18"/>
    <w:rsid w:val="00956C31"/>
    <w:rsid w:val="00957EB9"/>
    <w:rsid w:val="0097315A"/>
    <w:rsid w:val="00987FEA"/>
    <w:rsid w:val="0099602E"/>
    <w:rsid w:val="009A341E"/>
    <w:rsid w:val="009B1AB0"/>
    <w:rsid w:val="009B30B5"/>
    <w:rsid w:val="009B650A"/>
    <w:rsid w:val="009C48D4"/>
    <w:rsid w:val="009D236B"/>
    <w:rsid w:val="009D7836"/>
    <w:rsid w:val="009E0D45"/>
    <w:rsid w:val="009E742B"/>
    <w:rsid w:val="009F18B1"/>
    <w:rsid w:val="009F3999"/>
    <w:rsid w:val="009F5993"/>
    <w:rsid w:val="009F5D52"/>
    <w:rsid w:val="00A0056B"/>
    <w:rsid w:val="00A07FBA"/>
    <w:rsid w:val="00A12CC5"/>
    <w:rsid w:val="00A176FF"/>
    <w:rsid w:val="00A2047A"/>
    <w:rsid w:val="00A210EB"/>
    <w:rsid w:val="00A24D75"/>
    <w:rsid w:val="00A353BA"/>
    <w:rsid w:val="00A4191F"/>
    <w:rsid w:val="00A53603"/>
    <w:rsid w:val="00A55800"/>
    <w:rsid w:val="00A55DAA"/>
    <w:rsid w:val="00A60DA2"/>
    <w:rsid w:val="00A63ECE"/>
    <w:rsid w:val="00A71F02"/>
    <w:rsid w:val="00A81DE1"/>
    <w:rsid w:val="00A831F1"/>
    <w:rsid w:val="00AA0DDB"/>
    <w:rsid w:val="00AA762F"/>
    <w:rsid w:val="00AB5E40"/>
    <w:rsid w:val="00AB6FC4"/>
    <w:rsid w:val="00AC31C8"/>
    <w:rsid w:val="00AC48C5"/>
    <w:rsid w:val="00AE0EFC"/>
    <w:rsid w:val="00AE2CA2"/>
    <w:rsid w:val="00AE302E"/>
    <w:rsid w:val="00AE5E56"/>
    <w:rsid w:val="00AF1B4D"/>
    <w:rsid w:val="00AF5118"/>
    <w:rsid w:val="00B01315"/>
    <w:rsid w:val="00B014F0"/>
    <w:rsid w:val="00B05805"/>
    <w:rsid w:val="00B21881"/>
    <w:rsid w:val="00B2401E"/>
    <w:rsid w:val="00B25A37"/>
    <w:rsid w:val="00B30610"/>
    <w:rsid w:val="00B34969"/>
    <w:rsid w:val="00B36505"/>
    <w:rsid w:val="00B37997"/>
    <w:rsid w:val="00B401D3"/>
    <w:rsid w:val="00B5551A"/>
    <w:rsid w:val="00B62BCB"/>
    <w:rsid w:val="00B65D89"/>
    <w:rsid w:val="00B662D9"/>
    <w:rsid w:val="00B726C2"/>
    <w:rsid w:val="00B7538F"/>
    <w:rsid w:val="00B83DEC"/>
    <w:rsid w:val="00B8783A"/>
    <w:rsid w:val="00B96546"/>
    <w:rsid w:val="00B976FC"/>
    <w:rsid w:val="00BA41F9"/>
    <w:rsid w:val="00BB2C64"/>
    <w:rsid w:val="00BB4489"/>
    <w:rsid w:val="00BC5A81"/>
    <w:rsid w:val="00BC6D1B"/>
    <w:rsid w:val="00BC6E55"/>
    <w:rsid w:val="00BD50DE"/>
    <w:rsid w:val="00BD5EA3"/>
    <w:rsid w:val="00BE6A8C"/>
    <w:rsid w:val="00BE6A93"/>
    <w:rsid w:val="00BE7CAD"/>
    <w:rsid w:val="00BF7F69"/>
    <w:rsid w:val="00C00269"/>
    <w:rsid w:val="00C061FB"/>
    <w:rsid w:val="00C127CF"/>
    <w:rsid w:val="00C22F14"/>
    <w:rsid w:val="00C25B31"/>
    <w:rsid w:val="00C276BF"/>
    <w:rsid w:val="00C37856"/>
    <w:rsid w:val="00C4027D"/>
    <w:rsid w:val="00C41F8C"/>
    <w:rsid w:val="00C43725"/>
    <w:rsid w:val="00C43997"/>
    <w:rsid w:val="00C45E07"/>
    <w:rsid w:val="00C469E5"/>
    <w:rsid w:val="00C500D6"/>
    <w:rsid w:val="00C57973"/>
    <w:rsid w:val="00C67F3C"/>
    <w:rsid w:val="00C870D1"/>
    <w:rsid w:val="00C922B9"/>
    <w:rsid w:val="00C92478"/>
    <w:rsid w:val="00C94BF0"/>
    <w:rsid w:val="00CA0F06"/>
    <w:rsid w:val="00CB0354"/>
    <w:rsid w:val="00CB6F26"/>
    <w:rsid w:val="00CC0F48"/>
    <w:rsid w:val="00CD38B7"/>
    <w:rsid w:val="00CD3A03"/>
    <w:rsid w:val="00CD5295"/>
    <w:rsid w:val="00CD5E01"/>
    <w:rsid w:val="00CD5F8C"/>
    <w:rsid w:val="00CE5875"/>
    <w:rsid w:val="00CF685A"/>
    <w:rsid w:val="00D02B75"/>
    <w:rsid w:val="00D03004"/>
    <w:rsid w:val="00D224C6"/>
    <w:rsid w:val="00D26AFB"/>
    <w:rsid w:val="00D3045C"/>
    <w:rsid w:val="00D32AF3"/>
    <w:rsid w:val="00D35F9B"/>
    <w:rsid w:val="00D465A7"/>
    <w:rsid w:val="00D5319D"/>
    <w:rsid w:val="00D604B2"/>
    <w:rsid w:val="00D61D00"/>
    <w:rsid w:val="00D820C9"/>
    <w:rsid w:val="00D84F80"/>
    <w:rsid w:val="00D86266"/>
    <w:rsid w:val="00D86520"/>
    <w:rsid w:val="00D91D2D"/>
    <w:rsid w:val="00D9216A"/>
    <w:rsid w:val="00D93AC0"/>
    <w:rsid w:val="00D97058"/>
    <w:rsid w:val="00DA176A"/>
    <w:rsid w:val="00DA212A"/>
    <w:rsid w:val="00DA47F1"/>
    <w:rsid w:val="00DB4BFD"/>
    <w:rsid w:val="00DB5B88"/>
    <w:rsid w:val="00DD09F5"/>
    <w:rsid w:val="00DD420D"/>
    <w:rsid w:val="00DD44F5"/>
    <w:rsid w:val="00DE021C"/>
    <w:rsid w:val="00DE0765"/>
    <w:rsid w:val="00DE0D92"/>
    <w:rsid w:val="00DE17B2"/>
    <w:rsid w:val="00DE36DE"/>
    <w:rsid w:val="00DE7A44"/>
    <w:rsid w:val="00DF0DCE"/>
    <w:rsid w:val="00DF1F5F"/>
    <w:rsid w:val="00DF5D80"/>
    <w:rsid w:val="00E1770E"/>
    <w:rsid w:val="00E21922"/>
    <w:rsid w:val="00E23B76"/>
    <w:rsid w:val="00E41AFA"/>
    <w:rsid w:val="00E4560B"/>
    <w:rsid w:val="00E46763"/>
    <w:rsid w:val="00E51AED"/>
    <w:rsid w:val="00E54253"/>
    <w:rsid w:val="00E7257B"/>
    <w:rsid w:val="00E87C13"/>
    <w:rsid w:val="00E92263"/>
    <w:rsid w:val="00EA5669"/>
    <w:rsid w:val="00EC5900"/>
    <w:rsid w:val="00EE30D5"/>
    <w:rsid w:val="00EF0F76"/>
    <w:rsid w:val="00EF44FF"/>
    <w:rsid w:val="00EF49B6"/>
    <w:rsid w:val="00EF4FA8"/>
    <w:rsid w:val="00EF7CA0"/>
    <w:rsid w:val="00F025AB"/>
    <w:rsid w:val="00F06754"/>
    <w:rsid w:val="00F06E0C"/>
    <w:rsid w:val="00F1023C"/>
    <w:rsid w:val="00F17307"/>
    <w:rsid w:val="00F1755C"/>
    <w:rsid w:val="00F26E24"/>
    <w:rsid w:val="00F30E56"/>
    <w:rsid w:val="00F32E17"/>
    <w:rsid w:val="00F331AD"/>
    <w:rsid w:val="00F426C4"/>
    <w:rsid w:val="00F43674"/>
    <w:rsid w:val="00F545C9"/>
    <w:rsid w:val="00F55202"/>
    <w:rsid w:val="00F67074"/>
    <w:rsid w:val="00F719AD"/>
    <w:rsid w:val="00F7745C"/>
    <w:rsid w:val="00F810C7"/>
    <w:rsid w:val="00FA648A"/>
    <w:rsid w:val="00FC26E6"/>
    <w:rsid w:val="00FE3593"/>
    <w:rsid w:val="00FE3BA1"/>
    <w:rsid w:val="00FE4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F203B"/>
  <w15:chartTrackingRefBased/>
  <w15:docId w15:val="{5B5C8D2A-2985-4BB6-AEFB-11A20AA12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FF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510A45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3</Pages>
  <Words>1542</Words>
  <Characters>879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Ng</dc:creator>
  <cp:keywords/>
  <dc:description/>
  <cp:lastModifiedBy>Maria Ng</cp:lastModifiedBy>
  <cp:revision>7</cp:revision>
  <cp:lastPrinted>2022-07-31T19:26:00Z</cp:lastPrinted>
  <dcterms:created xsi:type="dcterms:W3CDTF">2021-09-20T04:54:00Z</dcterms:created>
  <dcterms:modified xsi:type="dcterms:W3CDTF">2022-07-31T19:27:00Z</dcterms:modified>
</cp:coreProperties>
</file>